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925A47" w14:textId="77777777" w:rsidR="009472A5" w:rsidRPr="00435F15" w:rsidRDefault="009472A5" w:rsidP="002E6047">
      <w:pPr>
        <w:spacing w:after="0" w:line="240" w:lineRule="auto"/>
        <w:jc w:val="center"/>
        <w:rPr>
          <w:rFonts w:ascii="Garamond" w:hAnsi="Garamond"/>
          <w:b/>
        </w:rPr>
      </w:pPr>
      <w:bookmarkStart w:id="0" w:name="_GoBack"/>
      <w:bookmarkEnd w:id="0"/>
      <w:r w:rsidRPr="00435F15">
        <w:rPr>
          <w:rFonts w:ascii="Garamond" w:hAnsi="Garamond"/>
          <w:b/>
        </w:rPr>
        <w:t>AGENDA</w:t>
      </w:r>
    </w:p>
    <w:p w14:paraId="59925A48" w14:textId="77777777" w:rsidR="009472A5" w:rsidRPr="00435F15" w:rsidRDefault="00EF6432" w:rsidP="002E6047">
      <w:pPr>
        <w:spacing w:after="0" w:line="240" w:lineRule="auto"/>
        <w:jc w:val="center"/>
        <w:rPr>
          <w:rFonts w:ascii="Garamond" w:hAnsi="Garamond"/>
        </w:rPr>
      </w:pPr>
      <w:r w:rsidRPr="00EF6432">
        <w:rPr>
          <w:rFonts w:ascii="Garamond" w:hAnsi="Garamond"/>
        </w:rPr>
        <w:t xml:space="preserve">Monday, </w:t>
      </w:r>
      <w:r w:rsidR="00250134">
        <w:rPr>
          <w:rFonts w:ascii="Garamond" w:hAnsi="Garamond"/>
        </w:rPr>
        <w:t xml:space="preserve">September </w:t>
      </w:r>
      <w:r w:rsidRPr="00EF6432">
        <w:rPr>
          <w:rFonts w:ascii="Garamond" w:hAnsi="Garamond"/>
        </w:rPr>
        <w:t>15</w:t>
      </w:r>
      <w:r w:rsidR="00250134">
        <w:rPr>
          <w:rFonts w:ascii="Garamond" w:hAnsi="Garamond"/>
        </w:rPr>
        <w:t>, 2014</w:t>
      </w:r>
    </w:p>
    <w:p w14:paraId="59925A49" w14:textId="77777777" w:rsidR="009472A5" w:rsidRPr="00435F15" w:rsidRDefault="00EF6432" w:rsidP="002E6047">
      <w:pPr>
        <w:spacing w:after="0" w:line="240" w:lineRule="auto"/>
        <w:jc w:val="center"/>
        <w:rPr>
          <w:rFonts w:ascii="Garamond" w:hAnsi="Garamond"/>
        </w:rPr>
      </w:pPr>
      <w:r w:rsidRPr="00EF6432">
        <w:rPr>
          <w:rFonts w:ascii="Garamond" w:hAnsi="Garamond"/>
        </w:rPr>
        <w:t xml:space="preserve">Chase Auditorium </w:t>
      </w:r>
    </w:p>
    <w:p w14:paraId="59925A4A" w14:textId="77777777" w:rsidR="009472A5" w:rsidRPr="00435F15" w:rsidRDefault="00EF6432" w:rsidP="00D152BD">
      <w:pPr>
        <w:pBdr>
          <w:bottom w:val="single" w:sz="12" w:space="1" w:color="auto"/>
        </w:pBdr>
        <w:spacing w:after="0" w:line="240" w:lineRule="auto"/>
        <w:jc w:val="center"/>
        <w:rPr>
          <w:rFonts w:ascii="Garamond" w:hAnsi="Garamond" w:cs="Arial"/>
          <w:shd w:val="clear" w:color="auto" w:fill="FFFFFF"/>
        </w:rPr>
      </w:pPr>
      <w:r w:rsidRPr="00EF6432">
        <w:rPr>
          <w:rFonts w:ascii="Garamond" w:hAnsi="Garamond" w:cs="Arial"/>
          <w:shd w:val="clear" w:color="auto" w:fill="FFFFFF"/>
        </w:rPr>
        <w:t>10 S. Dearborn Street, Chicago, IL 60603</w:t>
      </w:r>
    </w:p>
    <w:p w14:paraId="59925A4B" w14:textId="77777777" w:rsidR="002E6047" w:rsidRPr="00246C41" w:rsidRDefault="002E6047" w:rsidP="000579A9">
      <w:pPr>
        <w:spacing w:after="0" w:line="240" w:lineRule="auto"/>
        <w:rPr>
          <w:rFonts w:ascii="Garamond" w:hAnsi="Garamond"/>
          <w:i/>
        </w:rPr>
      </w:pPr>
    </w:p>
    <w:p w14:paraId="59925A4C" w14:textId="77777777" w:rsidR="00435F15" w:rsidRPr="00246C41" w:rsidRDefault="00435F15" w:rsidP="00435F15">
      <w:pPr>
        <w:spacing w:after="0" w:line="240" w:lineRule="auto"/>
        <w:rPr>
          <w:rFonts w:ascii="Garamond" w:hAnsi="Garamond"/>
        </w:rPr>
      </w:pPr>
      <w:r w:rsidRPr="00246C41">
        <w:rPr>
          <w:rFonts w:ascii="Garamond" w:hAnsi="Garamond"/>
        </w:rPr>
        <w:t>7:30-8:00am</w:t>
      </w:r>
      <w:r w:rsidRPr="00246C41">
        <w:rPr>
          <w:rFonts w:ascii="Garamond" w:hAnsi="Garamond"/>
        </w:rPr>
        <w:tab/>
      </w:r>
      <w:r w:rsidRPr="00246C41">
        <w:rPr>
          <w:rFonts w:ascii="Garamond" w:hAnsi="Garamond"/>
          <w:b/>
        </w:rPr>
        <w:t>Registration / Continental Breakfast</w:t>
      </w:r>
    </w:p>
    <w:p w14:paraId="59925A4D" w14:textId="77777777" w:rsidR="000579A9" w:rsidRPr="00246C41" w:rsidRDefault="000579A9" w:rsidP="000579A9">
      <w:pPr>
        <w:spacing w:after="0" w:line="240" w:lineRule="auto"/>
        <w:rPr>
          <w:rFonts w:ascii="Garamond" w:hAnsi="Garamond"/>
        </w:rPr>
      </w:pPr>
    </w:p>
    <w:p w14:paraId="59925A4E" w14:textId="77777777" w:rsidR="00435F15" w:rsidRPr="00246C41" w:rsidRDefault="00435F15" w:rsidP="00435F15">
      <w:pPr>
        <w:spacing w:after="0" w:line="240" w:lineRule="auto"/>
        <w:rPr>
          <w:rFonts w:ascii="Garamond" w:hAnsi="Garamond"/>
        </w:rPr>
      </w:pPr>
      <w:r w:rsidRPr="00246C41">
        <w:rPr>
          <w:rFonts w:ascii="Garamond" w:hAnsi="Garamond"/>
        </w:rPr>
        <w:t xml:space="preserve">8:00-8:10am </w:t>
      </w:r>
      <w:r w:rsidRPr="00246C41">
        <w:rPr>
          <w:rFonts w:ascii="Garamond" w:hAnsi="Garamond"/>
        </w:rPr>
        <w:tab/>
      </w:r>
      <w:r w:rsidRPr="00246C41">
        <w:rPr>
          <w:rFonts w:ascii="Garamond" w:hAnsi="Garamond"/>
          <w:b/>
        </w:rPr>
        <w:t>Welcome and Introductions</w:t>
      </w:r>
    </w:p>
    <w:p w14:paraId="59925A4F" w14:textId="77777777" w:rsidR="008E7E56" w:rsidRDefault="00435F15" w:rsidP="00435F15">
      <w:pPr>
        <w:spacing w:after="0" w:line="240" w:lineRule="auto"/>
        <w:ind w:left="720" w:firstLine="720"/>
        <w:rPr>
          <w:rFonts w:ascii="Garamond" w:hAnsi="Garamond"/>
          <w:i/>
        </w:rPr>
      </w:pPr>
      <w:r w:rsidRPr="00246C41">
        <w:rPr>
          <w:rFonts w:ascii="Garamond" w:hAnsi="Garamond"/>
          <w:i/>
        </w:rPr>
        <w:t>Speaker</w:t>
      </w:r>
    </w:p>
    <w:p w14:paraId="59925A50" w14:textId="77777777" w:rsidR="00435F15" w:rsidRDefault="00435F15" w:rsidP="008E7E56">
      <w:pPr>
        <w:pStyle w:val="ListParagraph"/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 w:rsidRPr="008E7E56">
        <w:rPr>
          <w:rFonts w:ascii="Garamond" w:hAnsi="Garamond"/>
        </w:rPr>
        <w:t>Esther Franco Payne, Program Director, Illinois Justice Project</w:t>
      </w:r>
    </w:p>
    <w:p w14:paraId="59925A51" w14:textId="77777777" w:rsidR="008E7E56" w:rsidRPr="008E7E56" w:rsidRDefault="00274F72" w:rsidP="008E7E56">
      <w:pPr>
        <w:pStyle w:val="ListParagraph"/>
        <w:numPr>
          <w:ilvl w:val="0"/>
          <w:numId w:val="21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Cynthia</w:t>
      </w:r>
      <w:r w:rsidR="008E7E56">
        <w:rPr>
          <w:rFonts w:ascii="Garamond" w:hAnsi="Garamond"/>
        </w:rPr>
        <w:t xml:space="preserve"> Markey, J.P. Morgan Chase</w:t>
      </w:r>
    </w:p>
    <w:p w14:paraId="59925A52" w14:textId="77777777" w:rsidR="00D02F99" w:rsidRPr="00246C41" w:rsidRDefault="00D02F99" w:rsidP="005F695B">
      <w:pPr>
        <w:spacing w:after="0" w:line="240" w:lineRule="auto"/>
        <w:ind w:left="720" w:firstLine="720"/>
        <w:rPr>
          <w:rFonts w:ascii="Garamond" w:hAnsi="Garamond"/>
          <w:i/>
        </w:rPr>
      </w:pPr>
      <w:r w:rsidRPr="00246C41">
        <w:rPr>
          <w:rFonts w:ascii="Garamond" w:hAnsi="Garamond"/>
          <w:i/>
        </w:rPr>
        <w:t>Focus</w:t>
      </w:r>
    </w:p>
    <w:p w14:paraId="59925A53" w14:textId="77777777" w:rsidR="000579A9" w:rsidRPr="00246C41" w:rsidRDefault="000579A9" w:rsidP="0081154B">
      <w:pPr>
        <w:pStyle w:val="ListParagraph"/>
        <w:numPr>
          <w:ilvl w:val="0"/>
          <w:numId w:val="6"/>
        </w:numPr>
        <w:spacing w:after="0" w:line="240" w:lineRule="auto"/>
        <w:rPr>
          <w:rFonts w:ascii="Garamond" w:hAnsi="Garamond" w:cs="Arial"/>
          <w:bCs/>
          <w:color w:val="000000"/>
          <w:shd w:val="clear" w:color="auto" w:fill="FFFFFF"/>
        </w:rPr>
      </w:pPr>
      <w:r w:rsidRPr="00246C41">
        <w:rPr>
          <w:rFonts w:ascii="Garamond" w:hAnsi="Garamond" w:cs="Arial"/>
          <w:bCs/>
          <w:color w:val="000000"/>
          <w:shd w:val="clear" w:color="auto" w:fill="FFFFFF"/>
        </w:rPr>
        <w:t>Welcome attendees and give brief overview of the day</w:t>
      </w:r>
    </w:p>
    <w:p w14:paraId="59925A54" w14:textId="77777777" w:rsidR="000579A9" w:rsidRPr="00246C41" w:rsidRDefault="000579A9" w:rsidP="000579A9">
      <w:pPr>
        <w:spacing w:after="0" w:line="240" w:lineRule="auto"/>
        <w:rPr>
          <w:rFonts w:ascii="Garamond" w:hAnsi="Garamond"/>
        </w:rPr>
      </w:pPr>
    </w:p>
    <w:p w14:paraId="59925A55" w14:textId="77777777" w:rsidR="00435F15" w:rsidRPr="00246C41" w:rsidRDefault="00435F15" w:rsidP="00435F15">
      <w:pPr>
        <w:spacing w:after="0" w:line="240" w:lineRule="auto"/>
        <w:rPr>
          <w:rFonts w:ascii="Garamond" w:hAnsi="Garamond"/>
          <w:b/>
        </w:rPr>
      </w:pPr>
      <w:r w:rsidRPr="00246C41">
        <w:rPr>
          <w:rFonts w:ascii="Garamond" w:hAnsi="Garamond"/>
        </w:rPr>
        <w:t xml:space="preserve">8:10-8:30am </w:t>
      </w:r>
      <w:r w:rsidRPr="00246C41">
        <w:rPr>
          <w:rFonts w:ascii="Garamond" w:hAnsi="Garamond"/>
        </w:rPr>
        <w:tab/>
      </w:r>
      <w:r>
        <w:rPr>
          <w:rFonts w:ascii="Garamond" w:hAnsi="Garamond"/>
          <w:b/>
        </w:rPr>
        <w:t>An Opportunity for Justice System Changes</w:t>
      </w:r>
    </w:p>
    <w:p w14:paraId="59925A56" w14:textId="77777777" w:rsidR="00435F15" w:rsidRDefault="00435F15" w:rsidP="00435F15">
      <w:pPr>
        <w:spacing w:after="0" w:line="240" w:lineRule="auto"/>
        <w:ind w:left="720" w:firstLine="720"/>
        <w:rPr>
          <w:rFonts w:ascii="Garamond" w:hAnsi="Garamond" w:cs="Arial"/>
          <w:bCs/>
          <w:color w:val="000000"/>
          <w:shd w:val="clear" w:color="auto" w:fill="FFFFFF"/>
        </w:rPr>
      </w:pPr>
      <w:r w:rsidRPr="00246C41">
        <w:rPr>
          <w:rFonts w:ascii="Garamond" w:hAnsi="Garamond"/>
          <w:i/>
        </w:rPr>
        <w:t>Speaker:</w:t>
      </w:r>
      <w:r>
        <w:rPr>
          <w:rFonts w:ascii="Garamond" w:hAnsi="Garamond"/>
        </w:rPr>
        <w:t xml:space="preserve"> </w:t>
      </w:r>
      <w:r w:rsidRPr="00246C41">
        <w:rPr>
          <w:rFonts w:ascii="Garamond" w:hAnsi="Garamond" w:cs="Arial"/>
          <w:bCs/>
          <w:color w:val="000000"/>
          <w:shd w:val="clear" w:color="auto" w:fill="FFFFFF"/>
        </w:rPr>
        <w:t>Michael J. Zalewski</w:t>
      </w:r>
      <w:r>
        <w:rPr>
          <w:rFonts w:ascii="Garamond" w:hAnsi="Garamond" w:cs="Arial"/>
          <w:bCs/>
          <w:color w:val="000000"/>
          <w:shd w:val="clear" w:color="auto" w:fill="FFFFFF"/>
        </w:rPr>
        <w:t xml:space="preserve">, </w:t>
      </w:r>
      <w:r w:rsidR="000A1062">
        <w:rPr>
          <w:rFonts w:ascii="Garamond" w:hAnsi="Garamond"/>
        </w:rPr>
        <w:t>Representative,</w:t>
      </w:r>
      <w:r w:rsidR="000A1062" w:rsidRPr="00246C41">
        <w:rPr>
          <w:rFonts w:ascii="Garamond" w:hAnsi="Garamond"/>
        </w:rPr>
        <w:t xml:space="preserve"> </w:t>
      </w:r>
      <w:r w:rsidRPr="00246C41">
        <w:rPr>
          <w:rFonts w:ascii="Garamond" w:hAnsi="Garamond" w:cs="Arial"/>
          <w:bCs/>
          <w:color w:val="000000"/>
          <w:shd w:val="clear" w:color="auto" w:fill="FFFFFF"/>
        </w:rPr>
        <w:t>23</w:t>
      </w:r>
      <w:r w:rsidRPr="00246C41">
        <w:rPr>
          <w:rFonts w:ascii="Garamond" w:hAnsi="Garamond" w:cs="Arial"/>
          <w:bCs/>
          <w:color w:val="000000"/>
          <w:shd w:val="clear" w:color="auto" w:fill="FFFFFF"/>
          <w:vertAlign w:val="superscript"/>
        </w:rPr>
        <w:t>rd</w:t>
      </w:r>
      <w:r w:rsidRPr="00246C41">
        <w:rPr>
          <w:rFonts w:ascii="Garamond" w:hAnsi="Garamond" w:cs="Arial"/>
          <w:bCs/>
          <w:color w:val="000000"/>
          <w:shd w:val="clear" w:color="auto" w:fill="FFFFFF"/>
        </w:rPr>
        <w:t xml:space="preserve"> </w:t>
      </w:r>
      <w:r>
        <w:rPr>
          <w:rFonts w:ascii="Garamond" w:hAnsi="Garamond" w:cs="Arial"/>
          <w:bCs/>
          <w:color w:val="000000"/>
          <w:shd w:val="clear" w:color="auto" w:fill="FFFFFF"/>
        </w:rPr>
        <w:t xml:space="preserve">Legislative </w:t>
      </w:r>
      <w:r w:rsidRPr="00246C41">
        <w:rPr>
          <w:rFonts w:ascii="Garamond" w:hAnsi="Garamond" w:cs="Arial"/>
          <w:bCs/>
          <w:color w:val="000000"/>
          <w:shd w:val="clear" w:color="auto" w:fill="FFFFFF"/>
        </w:rPr>
        <w:t>District</w:t>
      </w:r>
    </w:p>
    <w:p w14:paraId="59925A57" w14:textId="77777777" w:rsidR="00D02F99" w:rsidRPr="00246C41" w:rsidRDefault="00D02F99" w:rsidP="005F695B">
      <w:pPr>
        <w:spacing w:after="0" w:line="240" w:lineRule="auto"/>
        <w:ind w:left="720" w:firstLine="720"/>
        <w:rPr>
          <w:rFonts w:ascii="Garamond" w:hAnsi="Garamond"/>
          <w:i/>
        </w:rPr>
      </w:pPr>
      <w:r w:rsidRPr="00246C41">
        <w:rPr>
          <w:rFonts w:ascii="Garamond" w:hAnsi="Garamond"/>
          <w:i/>
        </w:rPr>
        <w:t>Focus</w:t>
      </w:r>
    </w:p>
    <w:p w14:paraId="59925A58" w14:textId="77777777" w:rsidR="00E278E0" w:rsidRPr="00246C41" w:rsidRDefault="0097374E" w:rsidP="00E278E0">
      <w:pPr>
        <w:pStyle w:val="ListParagraph"/>
        <w:numPr>
          <w:ilvl w:val="0"/>
          <w:numId w:val="5"/>
        </w:numPr>
        <w:rPr>
          <w:rFonts w:ascii="Garamond" w:hAnsi="Garamond"/>
        </w:rPr>
      </w:pPr>
      <w:r>
        <w:rPr>
          <w:rFonts w:ascii="Garamond" w:hAnsi="Garamond" w:cs="Segoe UI"/>
          <w:color w:val="212121"/>
          <w:shd w:val="clear" w:color="auto" w:fill="FFFFFF"/>
        </w:rPr>
        <w:t>How changes in sentencing that may arise out of the JCJR Committee might impact the movement of resources from incarceration to community</w:t>
      </w:r>
    </w:p>
    <w:p w14:paraId="59925A59" w14:textId="77777777" w:rsidR="00E278E0" w:rsidRPr="00246C41" w:rsidRDefault="0097374E" w:rsidP="00E278E0">
      <w:pPr>
        <w:pStyle w:val="ListParagraph"/>
        <w:numPr>
          <w:ilvl w:val="0"/>
          <w:numId w:val="5"/>
        </w:numPr>
        <w:rPr>
          <w:rFonts w:ascii="Garamond" w:hAnsi="Garamond"/>
        </w:rPr>
      </w:pPr>
      <w:r>
        <w:rPr>
          <w:rFonts w:ascii="Garamond" w:hAnsi="Garamond" w:cs="Segoe UI"/>
          <w:color w:val="212121"/>
          <w:shd w:val="clear" w:color="auto" w:fill="FFFFFF"/>
        </w:rPr>
        <w:t>Discuss the importance of reform and the value in having participation from the General Assembly</w:t>
      </w:r>
    </w:p>
    <w:p w14:paraId="59925A5A" w14:textId="77777777" w:rsidR="00435F15" w:rsidRPr="00246C41" w:rsidRDefault="00435F15" w:rsidP="00435F15">
      <w:pPr>
        <w:spacing w:after="0" w:line="240" w:lineRule="auto"/>
        <w:rPr>
          <w:rFonts w:ascii="Garamond" w:hAnsi="Garamond"/>
          <w:b/>
        </w:rPr>
      </w:pPr>
      <w:r>
        <w:rPr>
          <w:rFonts w:ascii="Garamond" w:hAnsi="Garamond"/>
        </w:rPr>
        <w:t>8:30-9:15am</w:t>
      </w:r>
      <w:r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ab/>
        <w:t>Costs of Crime, Incarceration and Systems Response</w:t>
      </w:r>
    </w:p>
    <w:p w14:paraId="59925A5B" w14:textId="77777777" w:rsidR="00435F15" w:rsidRPr="00246C41" w:rsidRDefault="00435F15" w:rsidP="00526C7A">
      <w:pPr>
        <w:spacing w:after="0" w:line="240" w:lineRule="auto"/>
        <w:ind w:left="720" w:firstLine="720"/>
        <w:rPr>
          <w:rFonts w:ascii="Garamond" w:hAnsi="Garamond"/>
        </w:rPr>
        <w:sectPr w:rsidR="00435F15" w:rsidRPr="00246C41" w:rsidSect="008676B5">
          <w:headerReference w:type="even" r:id="rId8"/>
          <w:headerReference w:type="default" r:id="rId9"/>
          <w:headerReference w:type="first" r:id="rId10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246C41">
        <w:rPr>
          <w:rFonts w:ascii="Garamond" w:hAnsi="Garamond"/>
          <w:i/>
        </w:rPr>
        <w:t xml:space="preserve">Moderator: </w:t>
      </w:r>
      <w:r w:rsidR="00526C7A" w:rsidRPr="00452AA3">
        <w:rPr>
          <w:rFonts w:ascii="Garamond" w:hAnsi="Garamond"/>
        </w:rPr>
        <w:t>Natalie Moore, Reporter, WBEZ</w:t>
      </w:r>
    </w:p>
    <w:p w14:paraId="59925A5C" w14:textId="77777777" w:rsidR="00435F15" w:rsidRPr="00600890" w:rsidRDefault="00435F15" w:rsidP="00435F15">
      <w:pPr>
        <w:spacing w:after="0" w:line="240" w:lineRule="auto"/>
        <w:ind w:left="720" w:firstLine="720"/>
        <w:rPr>
          <w:rFonts w:ascii="Garamond" w:hAnsi="Garamond"/>
        </w:rPr>
      </w:pPr>
      <w:r w:rsidRPr="00600890">
        <w:rPr>
          <w:rFonts w:ascii="Garamond" w:hAnsi="Garamond"/>
          <w:i/>
        </w:rPr>
        <w:t>Speakers:</w:t>
      </w:r>
      <w:r w:rsidRPr="00600890">
        <w:rPr>
          <w:rFonts w:ascii="Garamond" w:hAnsi="Garamond"/>
        </w:rPr>
        <w:t xml:space="preserve"> </w:t>
      </w:r>
    </w:p>
    <w:p w14:paraId="59925A5D" w14:textId="77777777" w:rsidR="00435F15" w:rsidRDefault="00435F15" w:rsidP="00435F15">
      <w:pPr>
        <w:spacing w:after="0" w:line="240" w:lineRule="auto"/>
        <w:rPr>
          <w:rFonts w:ascii="Garamond" w:hAnsi="Garamond"/>
        </w:rPr>
        <w:sectPr w:rsidR="00435F15" w:rsidSect="008676B5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59925A5E" w14:textId="77777777" w:rsidR="00435F15" w:rsidRDefault="00435F15" w:rsidP="00435F15">
      <w:pPr>
        <w:pStyle w:val="ListParagraph"/>
        <w:numPr>
          <w:ilvl w:val="0"/>
          <w:numId w:val="17"/>
        </w:numPr>
        <w:spacing w:after="0" w:line="240" w:lineRule="auto"/>
        <w:rPr>
          <w:rFonts w:ascii="Garamond" w:hAnsi="Garamond"/>
        </w:rPr>
      </w:pPr>
      <w:r w:rsidRPr="00ED0A40">
        <w:rPr>
          <w:rFonts w:ascii="Garamond" w:hAnsi="Garamond"/>
        </w:rPr>
        <w:t xml:space="preserve">Thomas Dart, </w:t>
      </w:r>
      <w:r w:rsidR="00D926A5" w:rsidRPr="00ED0A40">
        <w:rPr>
          <w:rFonts w:ascii="Garamond" w:hAnsi="Garamond"/>
        </w:rPr>
        <w:t>Sheriff</w:t>
      </w:r>
      <w:r w:rsidR="00D926A5">
        <w:rPr>
          <w:rFonts w:ascii="Garamond" w:hAnsi="Garamond"/>
        </w:rPr>
        <w:t>,</w:t>
      </w:r>
      <w:r w:rsidR="00D926A5" w:rsidRPr="00ED0A40">
        <w:rPr>
          <w:rFonts w:ascii="Garamond" w:hAnsi="Garamond"/>
        </w:rPr>
        <w:t xml:space="preserve"> </w:t>
      </w:r>
      <w:r>
        <w:rPr>
          <w:rFonts w:ascii="Garamond" w:hAnsi="Garamond"/>
        </w:rPr>
        <w:t>Cook County Sheriff’s Department</w:t>
      </w:r>
    </w:p>
    <w:p w14:paraId="59925A5F" w14:textId="77777777" w:rsidR="00BA4F98" w:rsidRPr="00246C41" w:rsidRDefault="00BA4F98" w:rsidP="00BA4F98">
      <w:pPr>
        <w:pStyle w:val="ListParagraph"/>
        <w:numPr>
          <w:ilvl w:val="0"/>
          <w:numId w:val="14"/>
        </w:numPr>
        <w:spacing w:after="0" w:line="240" w:lineRule="auto"/>
        <w:ind w:left="1800"/>
        <w:rPr>
          <w:rFonts w:ascii="Garamond" w:hAnsi="Garamond"/>
        </w:rPr>
      </w:pPr>
      <w:r>
        <w:rPr>
          <w:rFonts w:ascii="Garamond" w:hAnsi="Garamond"/>
        </w:rPr>
        <w:t>Evelyn Diaz, Commissioner, Department of Family and Support Services, City of Chicago</w:t>
      </w:r>
    </w:p>
    <w:p w14:paraId="59925A60" w14:textId="77777777" w:rsidR="00435F15" w:rsidRPr="00ED0A40" w:rsidRDefault="00435F15" w:rsidP="00435F15">
      <w:pPr>
        <w:pStyle w:val="ListParagraph"/>
        <w:numPr>
          <w:ilvl w:val="0"/>
          <w:numId w:val="14"/>
        </w:numPr>
        <w:spacing w:after="0" w:line="240" w:lineRule="auto"/>
        <w:ind w:left="1800"/>
        <w:rPr>
          <w:rFonts w:ascii="Garamond" w:hAnsi="Garamond"/>
        </w:rPr>
      </w:pPr>
      <w:r w:rsidRPr="00ED0A40">
        <w:rPr>
          <w:rFonts w:ascii="Garamond" w:hAnsi="Garamond"/>
        </w:rPr>
        <w:t xml:space="preserve">Candice Jones, </w:t>
      </w:r>
      <w:r w:rsidR="00D926A5">
        <w:rPr>
          <w:rFonts w:ascii="Garamond" w:hAnsi="Garamond"/>
        </w:rPr>
        <w:t xml:space="preserve">Acting </w:t>
      </w:r>
      <w:r w:rsidR="00D926A5" w:rsidRPr="00ED0A40">
        <w:rPr>
          <w:rFonts w:ascii="Garamond" w:hAnsi="Garamond"/>
        </w:rPr>
        <w:t>Director</w:t>
      </w:r>
      <w:r w:rsidR="00D926A5">
        <w:rPr>
          <w:rFonts w:ascii="Garamond" w:hAnsi="Garamond"/>
        </w:rPr>
        <w:t>,</w:t>
      </w:r>
      <w:r w:rsidR="00D926A5" w:rsidRPr="00ED0A40">
        <w:rPr>
          <w:rFonts w:ascii="Garamond" w:hAnsi="Garamond"/>
        </w:rPr>
        <w:t xml:space="preserve"> </w:t>
      </w:r>
      <w:r w:rsidRPr="00ED0A40">
        <w:rPr>
          <w:rFonts w:ascii="Garamond" w:hAnsi="Garamond"/>
        </w:rPr>
        <w:t xml:space="preserve">Illinois Department of Juvenile Justice </w:t>
      </w:r>
    </w:p>
    <w:p w14:paraId="59925A61" w14:textId="77777777" w:rsidR="00673350" w:rsidRDefault="00250134">
      <w:pPr>
        <w:pStyle w:val="ListParagraph"/>
        <w:numPr>
          <w:ilvl w:val="0"/>
          <w:numId w:val="14"/>
        </w:numPr>
        <w:spacing w:after="0" w:line="240" w:lineRule="auto"/>
        <w:ind w:left="1800"/>
        <w:rPr>
          <w:rFonts w:ascii="Garamond" w:hAnsi="Garamond"/>
        </w:rPr>
      </w:pPr>
      <w:r>
        <w:rPr>
          <w:rFonts w:ascii="Garamond" w:hAnsi="Garamond"/>
        </w:rPr>
        <w:t xml:space="preserve">Jerry Stermer, </w:t>
      </w:r>
      <w:r w:rsidR="00D926A5">
        <w:rPr>
          <w:rFonts w:ascii="Garamond" w:hAnsi="Garamond"/>
        </w:rPr>
        <w:t xml:space="preserve">Acting Director, Governor’s </w:t>
      </w:r>
      <w:r>
        <w:rPr>
          <w:rFonts w:ascii="Garamond" w:hAnsi="Garamond"/>
        </w:rPr>
        <w:t>Office of Budget and Management</w:t>
      </w:r>
    </w:p>
    <w:p w14:paraId="59925A62" w14:textId="77777777" w:rsidR="00943079" w:rsidRPr="00246C41" w:rsidRDefault="00943079" w:rsidP="0081154B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/>
        </w:rPr>
        <w:sectPr w:rsidR="00943079" w:rsidRPr="00246C41" w:rsidSect="008676B5">
          <w:headerReference w:type="even" r:id="rId11"/>
          <w:headerReference w:type="default" r:id="rId12"/>
          <w:footerReference w:type="default" r:id="rId13"/>
          <w:headerReference w:type="first" r:id="rId14"/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59925A63" w14:textId="77777777" w:rsidR="0081154B" w:rsidRPr="00246C41" w:rsidRDefault="0097374E" w:rsidP="005F695B">
      <w:pPr>
        <w:spacing w:after="0" w:line="240" w:lineRule="auto"/>
        <w:ind w:left="720" w:firstLine="720"/>
        <w:rPr>
          <w:rFonts w:ascii="Garamond" w:hAnsi="Garamond"/>
          <w:i/>
        </w:rPr>
      </w:pPr>
      <w:r>
        <w:rPr>
          <w:rFonts w:ascii="Garamond" w:hAnsi="Garamond"/>
          <w:i/>
        </w:rPr>
        <w:t>Focus</w:t>
      </w:r>
    </w:p>
    <w:p w14:paraId="59925A64" w14:textId="77777777" w:rsidR="0028261F" w:rsidRPr="00246C41" w:rsidRDefault="0097374E" w:rsidP="0028261F">
      <w:pPr>
        <w:pStyle w:val="ListParagraph"/>
        <w:numPr>
          <w:ilvl w:val="0"/>
          <w:numId w:val="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lastRenderedPageBreak/>
        <w:t>Provide context of what the costs currently are so that the discussions of how / why to shift the costs are more salient</w:t>
      </w:r>
    </w:p>
    <w:p w14:paraId="59925A65" w14:textId="77777777" w:rsidR="0028261F" w:rsidRPr="00246C41" w:rsidRDefault="0097374E" w:rsidP="0028261F">
      <w:pPr>
        <w:pStyle w:val="ListParagraph"/>
        <w:numPr>
          <w:ilvl w:val="0"/>
          <w:numId w:val="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Cover financial and societal / com</w:t>
      </w:r>
      <w:r>
        <w:rPr>
          <w:rFonts w:ascii="Garamond" w:hAnsi="Garamond"/>
          <w:sz w:val="20"/>
        </w:rPr>
        <w:t>m</w:t>
      </w:r>
      <w:r>
        <w:rPr>
          <w:rFonts w:ascii="Garamond" w:hAnsi="Garamond"/>
        </w:rPr>
        <w:t xml:space="preserve">unity costs as applicable </w:t>
      </w:r>
    </w:p>
    <w:p w14:paraId="59925A66" w14:textId="77777777" w:rsidR="0028261F" w:rsidRPr="00246C41" w:rsidRDefault="0097374E" w:rsidP="0028261F">
      <w:pPr>
        <w:pStyle w:val="ListParagraph"/>
        <w:numPr>
          <w:ilvl w:val="1"/>
          <w:numId w:val="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Discuss and compare spending on programs and alternatives, as well as incarceration costs</w:t>
      </w:r>
    </w:p>
    <w:p w14:paraId="59925A67" w14:textId="77777777" w:rsidR="0028261F" w:rsidRPr="00246C41" w:rsidRDefault="0097374E" w:rsidP="0028261F">
      <w:pPr>
        <w:pStyle w:val="ListParagraph"/>
        <w:numPr>
          <w:ilvl w:val="2"/>
          <w:numId w:val="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e.g. Cook County can cover the Boot Camp, probation, and costs associated with the jail</w:t>
      </w:r>
    </w:p>
    <w:p w14:paraId="59925A68" w14:textId="77777777" w:rsidR="0028261F" w:rsidRPr="00246C41" w:rsidRDefault="0097374E" w:rsidP="0028261F">
      <w:pPr>
        <w:pStyle w:val="ListParagraph"/>
        <w:numPr>
          <w:ilvl w:val="1"/>
          <w:numId w:val="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Aim for some discussion of costs that may not be immediately evident, like trauma treatment at Stroger related to crime</w:t>
      </w:r>
    </w:p>
    <w:p w14:paraId="59925A69" w14:textId="77777777" w:rsidR="00435F15" w:rsidRDefault="00435F15" w:rsidP="0028261F">
      <w:pPr>
        <w:pStyle w:val="ListParagraph"/>
        <w:numPr>
          <w:ilvl w:val="0"/>
          <w:numId w:val="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What is the purpose of your system in the context of how it fits into the panel topic?</w:t>
      </w:r>
    </w:p>
    <w:p w14:paraId="59925A6A" w14:textId="77777777" w:rsidR="0028261F" w:rsidRPr="00246C41" w:rsidRDefault="0097374E" w:rsidP="0028261F">
      <w:pPr>
        <w:pStyle w:val="ListParagraph"/>
        <w:numPr>
          <w:ilvl w:val="0"/>
          <w:numId w:val="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Save time for Q&amp;A</w:t>
      </w:r>
    </w:p>
    <w:p w14:paraId="59925A6B" w14:textId="77777777" w:rsidR="000579A9" w:rsidRPr="00246C41" w:rsidRDefault="000579A9" w:rsidP="000579A9">
      <w:pPr>
        <w:spacing w:after="0" w:line="240" w:lineRule="auto"/>
        <w:rPr>
          <w:rFonts w:ascii="Garamond" w:hAnsi="Garamond"/>
          <w:i/>
        </w:rPr>
      </w:pPr>
    </w:p>
    <w:p w14:paraId="59925A6C" w14:textId="77777777" w:rsidR="00EF6432" w:rsidRDefault="00435F15" w:rsidP="00EF6432">
      <w:pPr>
        <w:spacing w:after="0" w:line="240" w:lineRule="auto"/>
        <w:ind w:left="1440" w:hanging="1440"/>
        <w:rPr>
          <w:rFonts w:ascii="Garamond" w:hAnsi="Garamond"/>
          <w:b/>
        </w:rPr>
      </w:pPr>
      <w:r>
        <w:rPr>
          <w:rFonts w:ascii="Garamond" w:hAnsi="Garamond"/>
        </w:rPr>
        <w:t>9:15-9:45am</w:t>
      </w:r>
      <w:r>
        <w:rPr>
          <w:rFonts w:ascii="Garamond" w:hAnsi="Garamond"/>
        </w:rPr>
        <w:tab/>
      </w:r>
      <w:r>
        <w:rPr>
          <w:rFonts w:ascii="Garamond" w:hAnsi="Garamond"/>
          <w:b/>
        </w:rPr>
        <w:t xml:space="preserve">The National Perspective: Diversion and Alternatives to Incarceration </w:t>
      </w:r>
      <w:r w:rsidR="00AB6609">
        <w:rPr>
          <w:rFonts w:ascii="Garamond" w:hAnsi="Garamond"/>
          <w:b/>
        </w:rPr>
        <w:t>for Juveniles and Adults</w:t>
      </w:r>
    </w:p>
    <w:p w14:paraId="59925A6D" w14:textId="77777777" w:rsidR="00435F15" w:rsidRPr="00246C41" w:rsidRDefault="00435F15" w:rsidP="00435F15">
      <w:pPr>
        <w:spacing w:after="0" w:line="240" w:lineRule="auto"/>
        <w:ind w:left="720" w:firstLine="720"/>
        <w:rPr>
          <w:rFonts w:ascii="Garamond" w:hAnsi="Garamond"/>
        </w:rPr>
      </w:pPr>
      <w:r>
        <w:rPr>
          <w:rFonts w:ascii="Garamond" w:hAnsi="Garamond"/>
          <w:i/>
        </w:rPr>
        <w:t xml:space="preserve">Speaker: </w:t>
      </w:r>
      <w:r w:rsidRPr="00600890">
        <w:rPr>
          <w:rFonts w:ascii="Garamond" w:hAnsi="Garamond"/>
        </w:rPr>
        <w:t>David Cloud</w:t>
      </w:r>
      <w:r w:rsidRPr="00246C41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Senior Program Associate, </w:t>
      </w:r>
      <w:r w:rsidRPr="00246C41">
        <w:rPr>
          <w:rFonts w:ascii="Garamond" w:hAnsi="Garamond"/>
        </w:rPr>
        <w:t xml:space="preserve">Vera Institute </w:t>
      </w:r>
      <w:r>
        <w:rPr>
          <w:rFonts w:ascii="Garamond" w:hAnsi="Garamond"/>
        </w:rPr>
        <w:t>of Justice (NY)</w:t>
      </w:r>
    </w:p>
    <w:p w14:paraId="59925A6E" w14:textId="77777777" w:rsidR="0081154B" w:rsidRPr="00246C41" w:rsidRDefault="00D02F99" w:rsidP="005F695B">
      <w:pPr>
        <w:spacing w:after="0" w:line="240" w:lineRule="auto"/>
        <w:ind w:left="1440"/>
        <w:rPr>
          <w:rFonts w:ascii="Garamond" w:hAnsi="Garamond"/>
          <w:i/>
        </w:rPr>
      </w:pPr>
      <w:r w:rsidRPr="00246C41">
        <w:rPr>
          <w:rFonts w:ascii="Garamond" w:hAnsi="Garamond"/>
          <w:i/>
        </w:rPr>
        <w:t>Focus</w:t>
      </w:r>
    </w:p>
    <w:p w14:paraId="59925A6F" w14:textId="77777777" w:rsidR="00435F15" w:rsidRPr="00246C41" w:rsidRDefault="00435F15" w:rsidP="005F695B">
      <w:pPr>
        <w:pStyle w:val="ListParagraph"/>
        <w:numPr>
          <w:ilvl w:val="0"/>
          <w:numId w:val="8"/>
        </w:numPr>
        <w:spacing w:after="0" w:line="240" w:lineRule="auto"/>
        <w:ind w:left="1800"/>
        <w:rPr>
          <w:rFonts w:ascii="Garamond" w:hAnsi="Garamond"/>
        </w:rPr>
      </w:pPr>
      <w:r>
        <w:rPr>
          <w:rFonts w:ascii="Garamond" w:hAnsi="Garamond"/>
        </w:rPr>
        <w:t>Discuss how there has been a reduction in crime rates and an increase in incarceration, and how other states have faced / overcome this issue</w:t>
      </w:r>
    </w:p>
    <w:p w14:paraId="59925A70" w14:textId="77777777" w:rsidR="00435F15" w:rsidRPr="00246C41" w:rsidRDefault="00435F15" w:rsidP="005F695B">
      <w:pPr>
        <w:pStyle w:val="ListParagraph"/>
        <w:numPr>
          <w:ilvl w:val="0"/>
          <w:numId w:val="8"/>
        </w:numPr>
        <w:spacing w:after="0" w:line="240" w:lineRule="auto"/>
        <w:ind w:left="1800"/>
        <w:rPr>
          <w:rFonts w:ascii="Garamond" w:hAnsi="Garamond"/>
        </w:rPr>
      </w:pPr>
      <w:r>
        <w:rPr>
          <w:rFonts w:ascii="Garamond" w:hAnsi="Garamond"/>
        </w:rPr>
        <w:t>How do we try to not only divert people from the system, but keep them from entering?</w:t>
      </w:r>
    </w:p>
    <w:p w14:paraId="59925A71" w14:textId="77777777" w:rsidR="0031222F" w:rsidRPr="00246C41" w:rsidRDefault="0097374E" w:rsidP="005F695B">
      <w:pPr>
        <w:pStyle w:val="ListParagraph"/>
        <w:numPr>
          <w:ilvl w:val="0"/>
          <w:numId w:val="8"/>
        </w:numPr>
        <w:spacing w:after="0" w:line="240" w:lineRule="auto"/>
        <w:ind w:left="1800"/>
        <w:rPr>
          <w:rFonts w:ascii="Garamond" w:hAnsi="Garamond"/>
          <w:i/>
        </w:rPr>
      </w:pPr>
      <w:r>
        <w:rPr>
          <w:rFonts w:ascii="Garamond" w:hAnsi="Garamond"/>
        </w:rPr>
        <w:t>How do we define community corrections?</w:t>
      </w:r>
    </w:p>
    <w:p w14:paraId="59925A72" w14:textId="77777777" w:rsidR="0031222F" w:rsidRDefault="0097374E" w:rsidP="005F695B">
      <w:pPr>
        <w:pStyle w:val="ListParagraph"/>
        <w:numPr>
          <w:ilvl w:val="0"/>
          <w:numId w:val="8"/>
        </w:numPr>
        <w:spacing w:after="0" w:line="240" w:lineRule="auto"/>
        <w:ind w:left="1800"/>
        <w:rPr>
          <w:rFonts w:ascii="Garamond" w:hAnsi="Garamond"/>
        </w:rPr>
      </w:pPr>
      <w:r>
        <w:rPr>
          <w:rFonts w:ascii="Garamond" w:hAnsi="Garamond"/>
        </w:rPr>
        <w:t>How do we shift the costs from incarceration to community corrections / community justice?</w:t>
      </w:r>
    </w:p>
    <w:p w14:paraId="59925A73" w14:textId="77777777" w:rsidR="0031222F" w:rsidRPr="00246C41" w:rsidRDefault="00EF6432" w:rsidP="005F695B">
      <w:pPr>
        <w:pStyle w:val="ListParagraph"/>
        <w:numPr>
          <w:ilvl w:val="0"/>
          <w:numId w:val="8"/>
        </w:numPr>
        <w:spacing w:after="0" w:line="240" w:lineRule="auto"/>
        <w:ind w:left="1800"/>
        <w:rPr>
          <w:rFonts w:ascii="Garamond" w:hAnsi="Garamond"/>
        </w:rPr>
      </w:pPr>
      <w:r>
        <w:rPr>
          <w:rFonts w:ascii="Garamond" w:hAnsi="Garamond"/>
        </w:rPr>
        <w:t>What are the obstacles / barriers? How have other states overcome the obstacles / barriers?</w:t>
      </w:r>
      <w:r w:rsidR="00B86F41">
        <w:rPr>
          <w:rFonts w:ascii="Garamond" w:hAnsi="Garamond"/>
        </w:rPr>
        <w:t xml:space="preserve"> </w:t>
      </w:r>
      <w:r w:rsidR="0097374E">
        <w:rPr>
          <w:rFonts w:ascii="Garamond" w:hAnsi="Garamond"/>
        </w:rPr>
        <w:t>Cover the national perspective and best practices</w:t>
      </w:r>
    </w:p>
    <w:p w14:paraId="59925A74" w14:textId="77777777" w:rsidR="009B69A5" w:rsidRPr="00246C41" w:rsidRDefault="0097374E" w:rsidP="005F695B">
      <w:pPr>
        <w:pStyle w:val="ListParagraph"/>
        <w:numPr>
          <w:ilvl w:val="0"/>
          <w:numId w:val="8"/>
        </w:numPr>
        <w:spacing w:after="0" w:line="240" w:lineRule="auto"/>
        <w:ind w:left="1800"/>
        <w:rPr>
          <w:rFonts w:ascii="Garamond" w:hAnsi="Garamond"/>
        </w:rPr>
      </w:pPr>
      <w:r>
        <w:rPr>
          <w:rFonts w:ascii="Garamond" w:hAnsi="Garamond"/>
        </w:rPr>
        <w:t>Cover the ACA basics all attendees should know to understand this conversation</w:t>
      </w:r>
    </w:p>
    <w:p w14:paraId="59925A75" w14:textId="77777777" w:rsidR="00B57902" w:rsidRPr="00246C41" w:rsidRDefault="00B57902" w:rsidP="000579A9">
      <w:pPr>
        <w:spacing w:after="0" w:line="240" w:lineRule="auto"/>
        <w:rPr>
          <w:rFonts w:ascii="Garamond" w:hAnsi="Garamond"/>
          <w:i/>
        </w:rPr>
      </w:pPr>
    </w:p>
    <w:p w14:paraId="59925A76" w14:textId="77777777" w:rsidR="00435F15" w:rsidRPr="00246C41" w:rsidRDefault="00435F15" w:rsidP="00435F15">
      <w:pPr>
        <w:spacing w:after="0" w:line="240" w:lineRule="auto"/>
        <w:rPr>
          <w:rFonts w:ascii="Garamond" w:hAnsi="Garamond"/>
          <w:b/>
        </w:rPr>
      </w:pPr>
      <w:r>
        <w:rPr>
          <w:rFonts w:ascii="Garamond" w:hAnsi="Garamond"/>
          <w:b/>
        </w:rPr>
        <w:t>Strategies and Solutions to Optimize Resource Allocation</w:t>
      </w:r>
    </w:p>
    <w:p w14:paraId="59925A77" w14:textId="77777777" w:rsidR="00435F15" w:rsidRDefault="00435F15" w:rsidP="00435F15">
      <w:pPr>
        <w:spacing w:after="0" w:line="240" w:lineRule="auto"/>
        <w:rPr>
          <w:rFonts w:ascii="Garamond" w:hAnsi="Garamond"/>
          <w:i/>
        </w:rPr>
      </w:pPr>
    </w:p>
    <w:p w14:paraId="59925A78" w14:textId="77777777" w:rsidR="00435F15" w:rsidRPr="00246C41" w:rsidRDefault="00435F15" w:rsidP="00435F15">
      <w:pPr>
        <w:spacing w:after="0" w:line="240" w:lineRule="auto"/>
        <w:rPr>
          <w:rFonts w:ascii="Garamond" w:hAnsi="Garamond"/>
        </w:rPr>
      </w:pPr>
      <w:r w:rsidRPr="00452AA3">
        <w:rPr>
          <w:rFonts w:ascii="Garamond" w:hAnsi="Garamond"/>
        </w:rPr>
        <w:t>9:45-10:30am</w:t>
      </w:r>
      <w:r>
        <w:rPr>
          <w:rFonts w:ascii="Garamond" w:hAnsi="Garamond"/>
        </w:rPr>
        <w:t xml:space="preserve">   </w:t>
      </w:r>
      <w:r>
        <w:rPr>
          <w:rFonts w:ascii="Garamond" w:hAnsi="Garamond"/>
          <w:b/>
        </w:rPr>
        <w:t>Role of the ACA: How to Utilize Medicaid to Support Alternatives to Incarceration</w:t>
      </w:r>
    </w:p>
    <w:p w14:paraId="59925A79" w14:textId="77777777" w:rsidR="00435F15" w:rsidRDefault="00435F15" w:rsidP="00435F15">
      <w:pPr>
        <w:spacing w:after="0" w:line="240" w:lineRule="auto"/>
        <w:ind w:left="720" w:firstLine="720"/>
        <w:rPr>
          <w:rFonts w:ascii="Garamond" w:hAnsi="Garamond"/>
        </w:rPr>
      </w:pPr>
      <w:r>
        <w:rPr>
          <w:rFonts w:ascii="Garamond" w:hAnsi="Garamond"/>
          <w:i/>
        </w:rPr>
        <w:t>Moderator:</w:t>
      </w:r>
      <w:r>
        <w:rPr>
          <w:rFonts w:ascii="Garamond" w:hAnsi="Garamond"/>
        </w:rPr>
        <w:t xml:space="preserve"> </w:t>
      </w:r>
      <w:r w:rsidRPr="00600890">
        <w:rPr>
          <w:rFonts w:ascii="Garamond" w:hAnsi="Garamond"/>
        </w:rPr>
        <w:t>David Cloud</w:t>
      </w:r>
      <w:r w:rsidRPr="00246C41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Senior Program Associate, </w:t>
      </w:r>
      <w:r w:rsidRPr="00246C41">
        <w:rPr>
          <w:rFonts w:ascii="Garamond" w:hAnsi="Garamond"/>
        </w:rPr>
        <w:t xml:space="preserve">Vera Institute </w:t>
      </w:r>
      <w:r>
        <w:rPr>
          <w:rFonts w:ascii="Garamond" w:hAnsi="Garamond"/>
        </w:rPr>
        <w:t>of Justice (NY)</w:t>
      </w:r>
    </w:p>
    <w:p w14:paraId="59925A7A" w14:textId="77777777" w:rsidR="00435F15" w:rsidRPr="00246C41" w:rsidRDefault="00435F15" w:rsidP="005F695B">
      <w:pPr>
        <w:spacing w:after="0" w:line="240" w:lineRule="auto"/>
        <w:ind w:left="720" w:firstLine="720"/>
        <w:rPr>
          <w:rFonts w:ascii="Garamond" w:hAnsi="Garamond"/>
          <w:i/>
        </w:rPr>
      </w:pPr>
      <w:r>
        <w:rPr>
          <w:rFonts w:ascii="Garamond" w:hAnsi="Garamond"/>
          <w:i/>
        </w:rPr>
        <w:t>Focus</w:t>
      </w:r>
    </w:p>
    <w:p w14:paraId="59925A7B" w14:textId="77777777" w:rsidR="00673350" w:rsidRPr="005F695B" w:rsidRDefault="00EF6432" w:rsidP="005F695B">
      <w:pPr>
        <w:pStyle w:val="ListParagraph"/>
        <w:numPr>
          <w:ilvl w:val="0"/>
          <w:numId w:val="20"/>
        </w:numPr>
        <w:spacing w:after="0" w:line="240" w:lineRule="auto"/>
        <w:rPr>
          <w:rFonts w:ascii="Garamond" w:hAnsi="Garamond"/>
        </w:rPr>
      </w:pPr>
      <w:r w:rsidRPr="005F695B">
        <w:rPr>
          <w:rFonts w:ascii="Garamond" w:hAnsi="Garamond"/>
        </w:rPr>
        <w:lastRenderedPageBreak/>
        <w:t>Start the panel off with a discussion of the ACA basics</w:t>
      </w:r>
    </w:p>
    <w:p w14:paraId="59925A7C" w14:textId="77777777" w:rsidR="00673350" w:rsidRPr="005F695B" w:rsidRDefault="00EF6432" w:rsidP="005F695B">
      <w:pPr>
        <w:pStyle w:val="ListParagraph"/>
        <w:numPr>
          <w:ilvl w:val="1"/>
          <w:numId w:val="20"/>
        </w:numPr>
        <w:spacing w:after="0" w:line="240" w:lineRule="auto"/>
        <w:rPr>
          <w:rFonts w:ascii="Garamond" w:hAnsi="Garamond"/>
        </w:rPr>
      </w:pPr>
      <w:r w:rsidRPr="005F695B">
        <w:rPr>
          <w:rFonts w:ascii="Garamond" w:hAnsi="Garamond"/>
        </w:rPr>
        <w:t>Cover the information attendees need to understand for this conversation</w:t>
      </w:r>
    </w:p>
    <w:p w14:paraId="59925A7D" w14:textId="77777777" w:rsidR="00673350" w:rsidRPr="005F695B" w:rsidRDefault="00EF6432" w:rsidP="005F695B">
      <w:pPr>
        <w:pStyle w:val="ListParagraph"/>
        <w:numPr>
          <w:ilvl w:val="1"/>
          <w:numId w:val="20"/>
        </w:numPr>
        <w:spacing w:after="0" w:line="240" w:lineRule="auto"/>
        <w:rPr>
          <w:rFonts w:ascii="Garamond" w:hAnsi="Garamond"/>
        </w:rPr>
      </w:pPr>
      <w:r w:rsidRPr="005F695B">
        <w:rPr>
          <w:rFonts w:ascii="Garamond" w:hAnsi="Garamond"/>
        </w:rPr>
        <w:t>Discuss how other states use the ACA in regards to their justice population</w:t>
      </w:r>
    </w:p>
    <w:p w14:paraId="59925A7E" w14:textId="77777777" w:rsidR="00435F15" w:rsidRDefault="00435F15" w:rsidP="00435F15">
      <w:pPr>
        <w:spacing w:after="0" w:line="240" w:lineRule="auto"/>
        <w:ind w:left="720" w:firstLine="720"/>
        <w:rPr>
          <w:rFonts w:ascii="Garamond" w:hAnsi="Garamond"/>
        </w:rPr>
      </w:pPr>
      <w:r>
        <w:rPr>
          <w:rFonts w:ascii="Garamond" w:hAnsi="Garamond"/>
          <w:i/>
        </w:rPr>
        <w:t>Speakers:</w:t>
      </w:r>
      <w:r>
        <w:rPr>
          <w:rFonts w:ascii="Garamond" w:hAnsi="Garamond"/>
        </w:rPr>
        <w:t xml:space="preserve"> </w:t>
      </w:r>
    </w:p>
    <w:p w14:paraId="59925A7F" w14:textId="77777777" w:rsidR="009A491D" w:rsidRDefault="009A491D" w:rsidP="009A491D">
      <w:pPr>
        <w:pStyle w:val="ListParagraph"/>
        <w:numPr>
          <w:ilvl w:val="0"/>
          <w:numId w:val="17"/>
        </w:numPr>
        <w:spacing w:after="0" w:line="240" w:lineRule="auto"/>
        <w:rPr>
          <w:rFonts w:ascii="Garamond" w:hAnsi="Garamond"/>
        </w:rPr>
      </w:pPr>
      <w:r w:rsidRPr="00C2674C">
        <w:rPr>
          <w:rFonts w:ascii="Garamond" w:hAnsi="Garamond"/>
        </w:rPr>
        <w:t>Maureen McDonnell, Director for Business and Health Care Strategy Development, TASC, Inc of Illinois</w:t>
      </w:r>
    </w:p>
    <w:p w14:paraId="59925A80" w14:textId="77777777" w:rsidR="00435F15" w:rsidRDefault="00435F15" w:rsidP="00435F15">
      <w:pPr>
        <w:pStyle w:val="ListParagraph"/>
        <w:numPr>
          <w:ilvl w:val="0"/>
          <w:numId w:val="1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Marlena Jentz, Deputy Director of </w:t>
      </w:r>
      <w:r w:rsidR="008E7E56">
        <w:rPr>
          <w:rFonts w:ascii="Garamond" w:hAnsi="Garamond"/>
        </w:rPr>
        <w:t>Programs</w:t>
      </w:r>
      <w:r>
        <w:rPr>
          <w:rFonts w:ascii="Garamond" w:hAnsi="Garamond"/>
        </w:rPr>
        <w:t>, Cook County Department</w:t>
      </w:r>
      <w:r w:rsidR="008E7E56">
        <w:rPr>
          <w:rFonts w:ascii="Garamond" w:hAnsi="Garamond"/>
        </w:rPr>
        <w:t xml:space="preserve"> of Corrections</w:t>
      </w:r>
    </w:p>
    <w:p w14:paraId="59925A81" w14:textId="77777777" w:rsidR="00435F15" w:rsidRDefault="00435F15" w:rsidP="00435F15">
      <w:pPr>
        <w:pStyle w:val="ListParagraph"/>
        <w:numPr>
          <w:ilvl w:val="0"/>
          <w:numId w:val="1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Jennifer Koehler, Executive Director, Get Covered Illinois</w:t>
      </w:r>
    </w:p>
    <w:p w14:paraId="59925A82" w14:textId="77777777" w:rsidR="000A1062" w:rsidRPr="009A491D" w:rsidRDefault="00610B74" w:rsidP="00435F15">
      <w:pPr>
        <w:pStyle w:val="ListParagraph"/>
        <w:numPr>
          <w:ilvl w:val="0"/>
          <w:numId w:val="1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Susan Doig, Chief Clinical Officer</w:t>
      </w:r>
      <w:r w:rsidR="000A1062" w:rsidRPr="009A491D">
        <w:rPr>
          <w:rFonts w:ascii="Garamond" w:hAnsi="Garamond"/>
        </w:rPr>
        <w:t xml:space="preserve">, </w:t>
      </w:r>
      <w:r w:rsidR="00EF6432" w:rsidRPr="009A491D">
        <w:rPr>
          <w:rFonts w:ascii="Garamond" w:hAnsi="Garamond"/>
        </w:rPr>
        <w:t>Trilogy</w:t>
      </w:r>
      <w:r w:rsidR="0027636B">
        <w:rPr>
          <w:rFonts w:ascii="Garamond" w:hAnsi="Garamond"/>
        </w:rPr>
        <w:t xml:space="preserve">, Inc. </w:t>
      </w:r>
    </w:p>
    <w:p w14:paraId="59925A83" w14:textId="77777777" w:rsidR="000A1062" w:rsidRDefault="000A1062" w:rsidP="00435F15">
      <w:pPr>
        <w:pStyle w:val="ListParagraph"/>
        <w:numPr>
          <w:ilvl w:val="0"/>
          <w:numId w:val="17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Mary </w:t>
      </w:r>
      <w:r w:rsidR="00682531">
        <w:rPr>
          <w:rFonts w:ascii="Garamond" w:hAnsi="Garamond"/>
        </w:rPr>
        <w:t xml:space="preserve">Colleen </w:t>
      </w:r>
      <w:r>
        <w:rPr>
          <w:rFonts w:ascii="Garamond" w:hAnsi="Garamond"/>
        </w:rPr>
        <w:t>Roberts, Circuit Judge, Cook County Access to Community Treatment Court</w:t>
      </w:r>
    </w:p>
    <w:p w14:paraId="59925A84" w14:textId="77777777" w:rsidR="0081154B" w:rsidRPr="00246C41" w:rsidRDefault="0097374E" w:rsidP="005F695B">
      <w:pPr>
        <w:spacing w:after="0" w:line="240" w:lineRule="auto"/>
        <w:ind w:left="720" w:firstLine="720"/>
        <w:rPr>
          <w:rFonts w:ascii="Garamond" w:hAnsi="Garamond"/>
          <w:i/>
        </w:rPr>
      </w:pPr>
      <w:r>
        <w:rPr>
          <w:rFonts w:ascii="Garamond" w:hAnsi="Garamond"/>
          <w:i/>
        </w:rPr>
        <w:t>Focus</w:t>
      </w:r>
    </w:p>
    <w:p w14:paraId="59925A85" w14:textId="77777777" w:rsidR="00783AB7" w:rsidRPr="00246C41" w:rsidRDefault="0097374E" w:rsidP="0081154B">
      <w:pPr>
        <w:pStyle w:val="ListParagraph"/>
        <w:numPr>
          <w:ilvl w:val="0"/>
          <w:numId w:val="9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Discuss how the ACA funds are being used to help prison-touched population; what the community groups can do to partner with them and provide a seamless transition from jail into community; how funds can be used to divert people from the criminal justice system</w:t>
      </w:r>
    </w:p>
    <w:p w14:paraId="59925A86" w14:textId="77777777" w:rsidR="00F840E6" w:rsidRPr="00246C41" w:rsidRDefault="0097374E" w:rsidP="00926876">
      <w:pPr>
        <w:pStyle w:val="ListParagraph"/>
        <w:numPr>
          <w:ilvl w:val="0"/>
          <w:numId w:val="9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What are the opportunities and limitations of the ACA?</w:t>
      </w:r>
    </w:p>
    <w:p w14:paraId="59925A87" w14:textId="77777777" w:rsidR="00F840E6" w:rsidRPr="00246C41" w:rsidRDefault="0097374E" w:rsidP="00926876">
      <w:pPr>
        <w:pStyle w:val="ListParagraph"/>
        <w:numPr>
          <w:ilvl w:val="0"/>
          <w:numId w:val="9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How might ACA funding potentially reduce current funding streams, and as such affect funding options long-term?</w:t>
      </w:r>
    </w:p>
    <w:p w14:paraId="59925A88" w14:textId="77777777" w:rsidR="00926876" w:rsidRPr="00246C41" w:rsidRDefault="0097374E" w:rsidP="00926876">
      <w:pPr>
        <w:pStyle w:val="ListParagraph"/>
        <w:numPr>
          <w:ilvl w:val="0"/>
          <w:numId w:val="9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Get figures from each on projected recidivism reductions, # served, program cost, required investment</w:t>
      </w:r>
    </w:p>
    <w:p w14:paraId="59925A89" w14:textId="77777777" w:rsidR="00C501EB" w:rsidRPr="00246C41" w:rsidRDefault="0097374E" w:rsidP="00C501EB">
      <w:pPr>
        <w:pStyle w:val="ListParagraph"/>
        <w:numPr>
          <w:ilvl w:val="1"/>
          <w:numId w:val="9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May be difficult to get this information from this group</w:t>
      </w:r>
    </w:p>
    <w:p w14:paraId="59925A8A" w14:textId="77777777" w:rsidR="008E77B0" w:rsidRPr="00246C41" w:rsidRDefault="0097374E" w:rsidP="0081154B">
      <w:pPr>
        <w:pStyle w:val="ListParagraph"/>
        <w:numPr>
          <w:ilvl w:val="0"/>
          <w:numId w:val="9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Save time for Q&amp;A</w:t>
      </w:r>
    </w:p>
    <w:p w14:paraId="59925A8B" w14:textId="0893D00A" w:rsidR="00435F15" w:rsidRDefault="00627134" w:rsidP="00627134">
      <w:pPr>
        <w:tabs>
          <w:tab w:val="left" w:pos="1320"/>
        </w:tabs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ab/>
      </w:r>
    </w:p>
    <w:p w14:paraId="59925A8C" w14:textId="77777777" w:rsidR="00435F15" w:rsidRPr="00246C41" w:rsidRDefault="00435F15" w:rsidP="00435F15">
      <w:pPr>
        <w:spacing w:after="0" w:line="240" w:lineRule="auto"/>
        <w:rPr>
          <w:rFonts w:ascii="Garamond" w:hAnsi="Garamond"/>
        </w:rPr>
      </w:pPr>
      <w:r w:rsidRPr="00452AA3">
        <w:rPr>
          <w:rFonts w:ascii="Garamond" w:hAnsi="Garamond"/>
        </w:rPr>
        <w:t>10:30-11:15am</w:t>
      </w:r>
      <w:r>
        <w:rPr>
          <w:rFonts w:ascii="Garamond" w:hAnsi="Garamond"/>
        </w:rPr>
        <w:t xml:space="preserve">   </w:t>
      </w:r>
      <w:r>
        <w:rPr>
          <w:rFonts w:ascii="Garamond" w:hAnsi="Garamond"/>
          <w:b/>
        </w:rPr>
        <w:t>Effective Community-Based Strategies that Increase Public Safety and Reduce Incarceration</w:t>
      </w:r>
    </w:p>
    <w:p w14:paraId="59925A8D" w14:textId="77777777" w:rsidR="00526C7A" w:rsidRPr="00E666F6" w:rsidRDefault="00435F15" w:rsidP="00526C7A">
      <w:pPr>
        <w:spacing w:after="0" w:line="240" w:lineRule="auto"/>
        <w:ind w:left="720" w:firstLine="720"/>
        <w:rPr>
          <w:rFonts w:ascii="Garamond" w:hAnsi="Garamond"/>
        </w:rPr>
      </w:pPr>
      <w:r>
        <w:rPr>
          <w:rFonts w:ascii="Garamond" w:hAnsi="Garamond"/>
          <w:i/>
        </w:rPr>
        <w:t xml:space="preserve">Moderator: </w:t>
      </w:r>
      <w:r w:rsidR="00526C7A">
        <w:rPr>
          <w:rFonts w:ascii="Garamond" w:hAnsi="Garamond"/>
        </w:rPr>
        <w:t xml:space="preserve">Brandis Griffith Friedman, Reporter, </w:t>
      </w:r>
      <w:r w:rsidR="00526C7A" w:rsidRPr="00F82A96">
        <w:rPr>
          <w:rFonts w:ascii="Garamond" w:hAnsi="Garamond"/>
          <w:i/>
        </w:rPr>
        <w:t>Chicago Tonight</w:t>
      </w:r>
      <w:r w:rsidR="00526C7A" w:rsidRPr="00E666F6">
        <w:rPr>
          <w:rFonts w:ascii="Garamond" w:hAnsi="Garamond"/>
        </w:rPr>
        <w:t xml:space="preserve"> (WTTW)</w:t>
      </w:r>
    </w:p>
    <w:p w14:paraId="59925A8E" w14:textId="77777777" w:rsidR="00435F15" w:rsidRDefault="00435F15" w:rsidP="00435F15">
      <w:pPr>
        <w:spacing w:after="0" w:line="240" w:lineRule="auto"/>
        <w:ind w:left="720" w:firstLine="720"/>
        <w:rPr>
          <w:rFonts w:ascii="Garamond" w:hAnsi="Garamond"/>
          <w:i/>
        </w:rPr>
      </w:pPr>
      <w:r>
        <w:rPr>
          <w:rFonts w:ascii="Garamond" w:hAnsi="Garamond"/>
          <w:i/>
        </w:rPr>
        <w:t xml:space="preserve">Speakers: </w:t>
      </w:r>
    </w:p>
    <w:p w14:paraId="59925A8F" w14:textId="77777777" w:rsidR="00435F15" w:rsidRPr="003922ED" w:rsidRDefault="00435F15" w:rsidP="00435F15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</w:rPr>
      </w:pPr>
      <w:r w:rsidRPr="003922ED">
        <w:rPr>
          <w:rFonts w:ascii="Garamond" w:hAnsi="Garamond"/>
          <w:i/>
        </w:rPr>
        <w:t xml:space="preserve">Alternatives to Incarceration – </w:t>
      </w:r>
      <w:r w:rsidR="00F80A63">
        <w:rPr>
          <w:rFonts w:ascii="Garamond" w:hAnsi="Garamond"/>
          <w:i/>
        </w:rPr>
        <w:t xml:space="preserve">Adult and Juvenile </w:t>
      </w:r>
      <w:r w:rsidRPr="003922ED">
        <w:rPr>
          <w:rFonts w:ascii="Garamond" w:hAnsi="Garamond"/>
          <w:i/>
        </w:rPr>
        <w:t>Redeploy Illinois:</w:t>
      </w:r>
      <w:r w:rsidRPr="003922ED">
        <w:rPr>
          <w:rFonts w:ascii="Garamond" w:hAnsi="Garamond"/>
        </w:rPr>
        <w:t xml:space="preserve"> </w:t>
      </w:r>
      <w:r w:rsidR="00526C7A">
        <w:rPr>
          <w:rFonts w:ascii="Garamond" w:hAnsi="Garamond"/>
        </w:rPr>
        <w:t>Jay Scott, State’s Attorney, Macon County</w:t>
      </w:r>
    </w:p>
    <w:p w14:paraId="59925A90" w14:textId="77777777" w:rsidR="00435F15" w:rsidRPr="008E7E56" w:rsidRDefault="00435F15" w:rsidP="00435F15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</w:rPr>
      </w:pPr>
      <w:r w:rsidRPr="008E7E56">
        <w:rPr>
          <w:rFonts w:ascii="Garamond" w:hAnsi="Garamond"/>
          <w:i/>
        </w:rPr>
        <w:lastRenderedPageBreak/>
        <w:t>Community Corrections:</w:t>
      </w:r>
      <w:r w:rsidRPr="008E7E56">
        <w:rPr>
          <w:rFonts w:ascii="Garamond" w:hAnsi="Garamond"/>
        </w:rPr>
        <w:t xml:space="preserve"> </w:t>
      </w:r>
      <w:r w:rsidR="008E7E56" w:rsidRPr="008E7E56">
        <w:rPr>
          <w:rFonts w:ascii="Garamond" w:hAnsi="Garamond"/>
        </w:rPr>
        <w:t>Ethel Muhammad, Chief Operating Officer, Safer Foundation</w:t>
      </w:r>
    </w:p>
    <w:p w14:paraId="59925A91" w14:textId="77777777" w:rsidR="00435F15" w:rsidRPr="008E7E56" w:rsidRDefault="008E7E56" w:rsidP="00435F15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</w:rPr>
      </w:pPr>
      <w:r w:rsidRPr="008E7E56">
        <w:rPr>
          <w:rFonts w:ascii="Garamond" w:hAnsi="Garamond"/>
          <w:i/>
        </w:rPr>
        <w:t xml:space="preserve">Community </w:t>
      </w:r>
      <w:r>
        <w:rPr>
          <w:rFonts w:ascii="Garamond" w:hAnsi="Garamond"/>
          <w:i/>
        </w:rPr>
        <w:t>Policing</w:t>
      </w:r>
      <w:r w:rsidR="00C078D9">
        <w:rPr>
          <w:rFonts w:ascii="Garamond" w:hAnsi="Garamond"/>
          <w:i/>
        </w:rPr>
        <w:t xml:space="preserve"> &amp; Crisis Intervention Teams</w:t>
      </w:r>
      <w:r>
        <w:rPr>
          <w:rFonts w:ascii="Garamond" w:hAnsi="Garamond"/>
          <w:i/>
        </w:rPr>
        <w:t xml:space="preserve">: </w:t>
      </w:r>
      <w:r w:rsidR="00526C7A" w:rsidRPr="008E7E56">
        <w:rPr>
          <w:rFonts w:ascii="Garamond" w:hAnsi="Garamond"/>
        </w:rPr>
        <w:t>Kristen Ziman, Commander</w:t>
      </w:r>
      <w:r w:rsidR="00F80A63" w:rsidRPr="008E7E56">
        <w:rPr>
          <w:rFonts w:ascii="Garamond" w:hAnsi="Garamond"/>
        </w:rPr>
        <w:t>,</w:t>
      </w:r>
      <w:r w:rsidR="00435F15" w:rsidRPr="008E7E56">
        <w:rPr>
          <w:rFonts w:ascii="Garamond" w:hAnsi="Garamond"/>
        </w:rPr>
        <w:t xml:space="preserve"> Aurora Police Department </w:t>
      </w:r>
    </w:p>
    <w:p w14:paraId="59925A92" w14:textId="77777777" w:rsidR="00435F15" w:rsidRPr="003922ED" w:rsidRDefault="00435F15" w:rsidP="00435F15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  <w:i/>
        </w:rPr>
        <w:t>Public-</w:t>
      </w:r>
      <w:r w:rsidRPr="003922ED">
        <w:rPr>
          <w:rFonts w:ascii="Garamond" w:hAnsi="Garamond"/>
          <w:i/>
        </w:rPr>
        <w:t>Private Collaboration</w:t>
      </w:r>
      <w:r>
        <w:rPr>
          <w:rFonts w:ascii="Garamond" w:hAnsi="Garamond"/>
          <w:i/>
        </w:rPr>
        <w:t xml:space="preserve">: </w:t>
      </w:r>
      <w:r w:rsidRPr="003922ED">
        <w:rPr>
          <w:rFonts w:ascii="Garamond" w:hAnsi="Garamond"/>
        </w:rPr>
        <w:t>Toni Irving, Executive Director, Get In Chicago</w:t>
      </w:r>
    </w:p>
    <w:p w14:paraId="59925A93" w14:textId="77777777" w:rsidR="00435F15" w:rsidRPr="003922ED" w:rsidRDefault="00435F15" w:rsidP="00435F15">
      <w:pPr>
        <w:pStyle w:val="ListParagraph"/>
        <w:numPr>
          <w:ilvl w:val="0"/>
          <w:numId w:val="16"/>
        </w:numPr>
        <w:spacing w:after="0" w:line="240" w:lineRule="auto"/>
        <w:rPr>
          <w:rFonts w:ascii="Garamond" w:hAnsi="Garamond"/>
        </w:rPr>
      </w:pPr>
      <w:r w:rsidRPr="003922ED">
        <w:rPr>
          <w:rFonts w:ascii="Garamond" w:hAnsi="Garamond"/>
          <w:i/>
        </w:rPr>
        <w:t>Restorative Justice – Woods Fund ROI:</w:t>
      </w:r>
      <w:r w:rsidRPr="003922ED">
        <w:rPr>
          <w:rFonts w:ascii="Garamond" w:hAnsi="Garamond"/>
        </w:rPr>
        <w:t xml:space="preserve"> Jennifer Arwade, Executive Director, Albany Park Neighborhood Council</w:t>
      </w:r>
    </w:p>
    <w:p w14:paraId="59925A94" w14:textId="77777777" w:rsidR="0081154B" w:rsidRPr="00246C41" w:rsidRDefault="00D02F99" w:rsidP="005F695B">
      <w:pPr>
        <w:spacing w:after="0" w:line="240" w:lineRule="auto"/>
        <w:ind w:left="720" w:firstLine="720"/>
        <w:rPr>
          <w:rFonts w:ascii="Garamond" w:hAnsi="Garamond"/>
          <w:i/>
        </w:rPr>
      </w:pPr>
      <w:r w:rsidRPr="00246C41">
        <w:rPr>
          <w:rFonts w:ascii="Garamond" w:hAnsi="Garamond"/>
          <w:i/>
        </w:rPr>
        <w:t>Focus</w:t>
      </w:r>
    </w:p>
    <w:p w14:paraId="59925A95" w14:textId="77777777" w:rsidR="0057403C" w:rsidRPr="00246C41" w:rsidRDefault="0057403C" w:rsidP="005F695B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Garamond" w:hAnsi="Garamond"/>
        </w:rPr>
      </w:pPr>
      <w:r w:rsidRPr="00246C41">
        <w:rPr>
          <w:rFonts w:ascii="Garamond" w:hAnsi="Garamond"/>
        </w:rPr>
        <w:t>Discuss their programs and best practices</w:t>
      </w:r>
    </w:p>
    <w:p w14:paraId="59925A96" w14:textId="77777777" w:rsidR="002E2CE3" w:rsidRPr="00246C41" w:rsidRDefault="0097374E" w:rsidP="005F695B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Garamond" w:hAnsi="Garamond"/>
        </w:rPr>
      </w:pPr>
      <w:r>
        <w:rPr>
          <w:rFonts w:ascii="Garamond" w:hAnsi="Garamond"/>
        </w:rPr>
        <w:t>How do we expand what’s working?</w:t>
      </w:r>
    </w:p>
    <w:p w14:paraId="59925A97" w14:textId="77777777" w:rsidR="00AD6A22" w:rsidRPr="00246C41" w:rsidRDefault="0097374E" w:rsidP="005F695B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Garamond" w:hAnsi="Garamond"/>
        </w:rPr>
      </w:pPr>
      <w:r>
        <w:rPr>
          <w:rFonts w:ascii="Garamond" w:hAnsi="Garamond"/>
        </w:rPr>
        <w:t>What kinds of long-term investments (e.g. resources, staffing) are needed ensure sustained reductions in the criminal justice system and create positive outcomes for individuals and communities?</w:t>
      </w:r>
    </w:p>
    <w:p w14:paraId="59925A98" w14:textId="77777777" w:rsidR="002B722F" w:rsidRPr="00246C41" w:rsidRDefault="0097374E" w:rsidP="005F695B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Garamond" w:hAnsi="Garamond"/>
        </w:rPr>
      </w:pPr>
      <w:r>
        <w:rPr>
          <w:rFonts w:ascii="Garamond" w:hAnsi="Garamond"/>
        </w:rPr>
        <w:t>Get figures from each on projected recidivism reductions, # served, program cost, required investment</w:t>
      </w:r>
    </w:p>
    <w:p w14:paraId="59925A99" w14:textId="77777777" w:rsidR="008E77B0" w:rsidRPr="00246C41" w:rsidRDefault="0097374E" w:rsidP="005F695B">
      <w:pPr>
        <w:pStyle w:val="ListParagraph"/>
        <w:numPr>
          <w:ilvl w:val="0"/>
          <w:numId w:val="10"/>
        </w:numPr>
        <w:spacing w:after="0" w:line="240" w:lineRule="auto"/>
        <w:ind w:left="2160"/>
        <w:rPr>
          <w:rFonts w:ascii="Garamond" w:hAnsi="Garamond"/>
        </w:rPr>
      </w:pPr>
      <w:r>
        <w:rPr>
          <w:rFonts w:ascii="Garamond" w:hAnsi="Garamond"/>
        </w:rPr>
        <w:t>Save time for Q&amp;A</w:t>
      </w:r>
    </w:p>
    <w:p w14:paraId="59925A9A" w14:textId="77777777" w:rsidR="000579A9" w:rsidRPr="00246C41" w:rsidRDefault="000579A9" w:rsidP="000579A9">
      <w:pPr>
        <w:spacing w:after="0" w:line="240" w:lineRule="auto"/>
        <w:rPr>
          <w:rFonts w:ascii="Garamond" w:hAnsi="Garamond"/>
          <w:i/>
        </w:rPr>
      </w:pPr>
    </w:p>
    <w:p w14:paraId="59925A9B" w14:textId="77777777" w:rsidR="00435F15" w:rsidRPr="00246C41" w:rsidRDefault="00435F15" w:rsidP="00435F15">
      <w:pPr>
        <w:spacing w:after="0" w:line="240" w:lineRule="auto"/>
        <w:rPr>
          <w:rFonts w:ascii="Garamond" w:hAnsi="Garamond"/>
          <w:b/>
        </w:rPr>
      </w:pPr>
      <w:r>
        <w:rPr>
          <w:rFonts w:ascii="Garamond" w:hAnsi="Garamond"/>
        </w:rPr>
        <w:t xml:space="preserve">11:15am-12:00pm  </w:t>
      </w:r>
      <w:r>
        <w:rPr>
          <w:rFonts w:ascii="Garamond" w:hAnsi="Garamond"/>
          <w:b/>
        </w:rPr>
        <w:t xml:space="preserve"> Collaborative Member Discussion and Creation of Action Plan </w:t>
      </w:r>
    </w:p>
    <w:p w14:paraId="59925A9C" w14:textId="77777777" w:rsidR="00435F15" w:rsidRDefault="00435F15" w:rsidP="00435F15">
      <w:pPr>
        <w:spacing w:after="0" w:line="240" w:lineRule="auto"/>
        <w:ind w:left="720" w:firstLine="720"/>
        <w:rPr>
          <w:rFonts w:ascii="Garamond" w:hAnsi="Garamond"/>
        </w:rPr>
      </w:pPr>
      <w:r>
        <w:rPr>
          <w:rFonts w:ascii="Garamond" w:hAnsi="Garamond"/>
          <w:i/>
        </w:rPr>
        <w:t>Moderated by:</w:t>
      </w:r>
      <w:r>
        <w:rPr>
          <w:rFonts w:ascii="Garamond" w:hAnsi="Garamond"/>
        </w:rPr>
        <w:t xml:space="preserve"> </w:t>
      </w:r>
      <w:r w:rsidR="00526C7A">
        <w:rPr>
          <w:rFonts w:ascii="Garamond" w:hAnsi="Garamond"/>
        </w:rPr>
        <w:t>Christian Mitchell, Representative, 26</w:t>
      </w:r>
      <w:r w:rsidR="00EF6432" w:rsidRPr="00EF6432">
        <w:rPr>
          <w:rFonts w:ascii="Garamond" w:hAnsi="Garamond"/>
          <w:vertAlign w:val="superscript"/>
        </w:rPr>
        <w:t>th</w:t>
      </w:r>
      <w:r w:rsidR="00526C7A">
        <w:rPr>
          <w:rFonts w:ascii="Garamond" w:hAnsi="Garamond"/>
        </w:rPr>
        <w:t xml:space="preserve"> Legislative District</w:t>
      </w:r>
    </w:p>
    <w:p w14:paraId="59925A9D" w14:textId="77777777" w:rsidR="007B7E5E" w:rsidRPr="00246C41" w:rsidRDefault="007B7E5E" w:rsidP="000579A9">
      <w:pPr>
        <w:spacing w:after="0" w:line="240" w:lineRule="auto"/>
        <w:rPr>
          <w:rFonts w:ascii="Garamond" w:hAnsi="Garamond"/>
        </w:rPr>
      </w:pPr>
    </w:p>
    <w:sectPr w:rsidR="007B7E5E" w:rsidRPr="00246C41" w:rsidSect="008676B5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FC13A9" w14:textId="77777777" w:rsidR="00D30E33" w:rsidRDefault="00D30E33" w:rsidP="006A7F00">
      <w:pPr>
        <w:spacing w:after="0" w:line="240" w:lineRule="auto"/>
      </w:pPr>
      <w:r>
        <w:separator/>
      </w:r>
    </w:p>
  </w:endnote>
  <w:endnote w:type="continuationSeparator" w:id="0">
    <w:p w14:paraId="7D8E53B9" w14:textId="77777777" w:rsidR="00D30E33" w:rsidRDefault="00D30E33" w:rsidP="006A7F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25AAB" w14:textId="77777777" w:rsidR="005D533B" w:rsidRPr="005D533B" w:rsidRDefault="005D533B" w:rsidP="005D533B">
    <w:pPr>
      <w:pStyle w:val="Footer"/>
      <w:jc w:val="right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2D389A" w14:textId="77777777" w:rsidR="00D30E33" w:rsidRDefault="00D30E33" w:rsidP="006A7F00">
      <w:pPr>
        <w:spacing w:after="0" w:line="240" w:lineRule="auto"/>
      </w:pPr>
      <w:r>
        <w:separator/>
      </w:r>
    </w:p>
  </w:footnote>
  <w:footnote w:type="continuationSeparator" w:id="0">
    <w:p w14:paraId="46D98CAB" w14:textId="77777777" w:rsidR="00D30E33" w:rsidRDefault="00D30E33" w:rsidP="006A7F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25AA2" w14:textId="0E9DDA54" w:rsidR="00435F15" w:rsidRDefault="00E51CD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0" allowOverlap="1" wp14:anchorId="59925AAD" wp14:editId="02D709C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BEFE4B" w14:textId="77777777" w:rsidR="00E51CDC" w:rsidRDefault="00E51CDC" w:rsidP="00E51CD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25AAD" id="_x0000_t202" coordsize="21600,21600" o:spt="202" path="m,l,21600r21600,l21600,xe">
              <v:stroke joinstyle="miter"/>
              <v:path gradientshapeok="t" o:connecttype="rect"/>
            </v:shapetype>
            <v:shape id="WordArt 5" o:spid="_x0000_s1026" type="#_x0000_t202" style="position:absolute;margin-left:0;margin-top:0;width:412.4pt;height:247.45pt;rotation:-45;z-index:-251649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" o:allowincell="f" filled="f" stroked="f">
              <v:stroke joinstyle="round"/>
              <o:lock v:ext="edit" shapetype="t"/>
              <v:textbox style="mso-fit-shape-to-text:t">
                <w:txbxContent>
                  <w:p w14:paraId="1FBEFE4B" w14:textId="77777777" w:rsidR="00E51CDC" w:rsidRDefault="00E51CDC" w:rsidP="00E51CDC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25AA3" w14:textId="77777777" w:rsidR="00435F15" w:rsidRPr="006F01A9" w:rsidRDefault="00435F15" w:rsidP="00D02F99">
    <w:pPr>
      <w:spacing w:after="0" w:line="240" w:lineRule="auto"/>
      <w:jc w:val="center"/>
      <w:rPr>
        <w:rFonts w:ascii="Garamond" w:hAnsi="Garamond"/>
        <w:b/>
        <w:sz w:val="24"/>
      </w:rPr>
    </w:pPr>
    <w:r w:rsidRPr="006F01A9">
      <w:rPr>
        <w:rFonts w:ascii="Garamond" w:hAnsi="Garamond"/>
        <w:b/>
        <w:sz w:val="24"/>
      </w:rPr>
      <w:t xml:space="preserve">THE COLLABORATIVE ON REENTRY </w:t>
    </w:r>
  </w:p>
  <w:p w14:paraId="59925AA4" w14:textId="77777777" w:rsidR="00435F15" w:rsidRPr="006F01A9" w:rsidRDefault="00435F15" w:rsidP="00D02F99">
    <w:pPr>
      <w:spacing w:after="0" w:line="240" w:lineRule="auto"/>
      <w:jc w:val="center"/>
      <w:rPr>
        <w:rFonts w:ascii="Garamond" w:hAnsi="Garamond"/>
        <w:b/>
        <w:sz w:val="24"/>
      </w:rPr>
    </w:pPr>
    <w:r w:rsidRPr="006F01A9">
      <w:rPr>
        <w:rFonts w:ascii="Garamond" w:hAnsi="Garamond"/>
        <w:b/>
        <w:sz w:val="24"/>
      </w:rPr>
      <w:t xml:space="preserve">Redirecting Resources from Incarceration to Community </w:t>
    </w:r>
  </w:p>
  <w:p w14:paraId="59925AA5" w14:textId="6620C4F7" w:rsidR="00435F15" w:rsidRDefault="00E51CD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0" allowOverlap="1" wp14:anchorId="59925AAE" wp14:editId="7241ECA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2" name="WordArt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DD14B5" w14:textId="77777777" w:rsidR="00E51CDC" w:rsidRDefault="00E51CDC" w:rsidP="00E51CD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25AAE" id="_x0000_t202" coordsize="21600,21600" o:spt="202" path="m,l,21600r21600,l21600,xe">
              <v:stroke joinstyle="miter"/>
              <v:path gradientshapeok="t" o:connecttype="rect"/>
            </v:shapetype>
            <v:shape id="WordArt 6" o:spid="_x0000_s1027" type="#_x0000_t202" style="position:absolute;margin-left:0;margin-top:0;width:412.4pt;height:247.45pt;rotation:-45;z-index:-2516480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5ADD14B5" w14:textId="77777777" w:rsidR="00E51CDC" w:rsidRDefault="00E51CDC" w:rsidP="00E51CDC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25AA6" w14:textId="3DBB0C33" w:rsidR="00435F15" w:rsidRDefault="00E51CD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0" allowOverlap="1" wp14:anchorId="59925AAF" wp14:editId="4C64451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1" name="WordAr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8DBD4A" w14:textId="77777777" w:rsidR="00E51CDC" w:rsidRDefault="00E51CDC" w:rsidP="00E51CD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25AAF" id="_x0000_t202" coordsize="21600,21600" o:spt="202" path="m,l,21600r21600,l21600,xe">
              <v:stroke joinstyle="miter"/>
              <v:path gradientshapeok="t" o:connecttype="rect"/>
            </v:shapetype>
            <v:shape id="WordArt 4" o:spid="_x0000_s1028" type="#_x0000_t202" style="position:absolute;margin-left:0;margin-top:0;width:412.4pt;height:247.45pt;rotation:-45;z-index:-251650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058DBD4A" w14:textId="77777777" w:rsidR="00E51CDC" w:rsidRDefault="00E51CDC" w:rsidP="00E51CDC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25AA7" w14:textId="77777777" w:rsidR="006A7F00" w:rsidRDefault="00D30E33">
    <w:pPr>
      <w:pStyle w:val="Header"/>
    </w:pPr>
    <w:r>
      <w:rPr>
        <w:noProof/>
      </w:rPr>
      <w:pict w14:anchorId="59925A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51360" o:spid="_x0000_s2050" type="#_x0000_t136" style="position:absolute;margin-left:0;margin-top:0;width:412.4pt;height:247.4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25AA8" w14:textId="77777777" w:rsidR="00D02F99" w:rsidRPr="006F01A9" w:rsidRDefault="00D02F99" w:rsidP="00D02F99">
    <w:pPr>
      <w:spacing w:after="0" w:line="240" w:lineRule="auto"/>
      <w:jc w:val="center"/>
      <w:rPr>
        <w:rFonts w:ascii="Garamond" w:hAnsi="Garamond"/>
        <w:b/>
        <w:sz w:val="24"/>
      </w:rPr>
    </w:pPr>
    <w:r w:rsidRPr="006F01A9">
      <w:rPr>
        <w:rFonts w:ascii="Garamond" w:hAnsi="Garamond"/>
        <w:b/>
        <w:sz w:val="24"/>
      </w:rPr>
      <w:t xml:space="preserve">THE COLLABORATIVE ON REENTRY </w:t>
    </w:r>
  </w:p>
  <w:p w14:paraId="59925AA9" w14:textId="77777777" w:rsidR="00D02F99" w:rsidRPr="006F01A9" w:rsidRDefault="00D02F99" w:rsidP="00D02F99">
    <w:pPr>
      <w:spacing w:after="0" w:line="240" w:lineRule="auto"/>
      <w:jc w:val="center"/>
      <w:rPr>
        <w:rFonts w:ascii="Garamond" w:hAnsi="Garamond"/>
        <w:b/>
        <w:sz w:val="24"/>
      </w:rPr>
    </w:pPr>
    <w:r w:rsidRPr="006F01A9">
      <w:rPr>
        <w:rFonts w:ascii="Garamond" w:hAnsi="Garamond"/>
        <w:b/>
        <w:sz w:val="24"/>
      </w:rPr>
      <w:t xml:space="preserve">Redirecting Resources from Incarceration to Community </w:t>
    </w:r>
  </w:p>
  <w:p w14:paraId="59925AAA" w14:textId="77777777" w:rsidR="006A7F00" w:rsidRDefault="00D30E33">
    <w:pPr>
      <w:pStyle w:val="Header"/>
    </w:pPr>
    <w:r>
      <w:rPr>
        <w:noProof/>
      </w:rPr>
      <w:pict w14:anchorId="59925A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51361" o:spid="_x0000_s2051" type="#_x0000_t136" style="position:absolute;margin-left:0;margin-top:0;width:412.4pt;height:247.4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25AAC" w14:textId="77777777" w:rsidR="006A7F00" w:rsidRDefault="00D30E33">
    <w:pPr>
      <w:pStyle w:val="Header"/>
    </w:pPr>
    <w:r>
      <w:rPr>
        <w:noProof/>
      </w:rPr>
      <w:pict w14:anchorId="59925A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51359" o:spid="_x0000_s2049" type="#_x0000_t136" style="position:absolute;margin-left:0;margin-top:0;width:412.4pt;height:247.4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0E1297"/>
    <w:multiLevelType w:val="hybridMultilevel"/>
    <w:tmpl w:val="1E8E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B1C85"/>
    <w:multiLevelType w:val="hybridMultilevel"/>
    <w:tmpl w:val="7DFC96E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537C41"/>
    <w:multiLevelType w:val="hybridMultilevel"/>
    <w:tmpl w:val="354C2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43A1C"/>
    <w:multiLevelType w:val="hybridMultilevel"/>
    <w:tmpl w:val="5292FC5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ABE00D7"/>
    <w:multiLevelType w:val="hybridMultilevel"/>
    <w:tmpl w:val="C44E8CD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EB04B56"/>
    <w:multiLevelType w:val="hybridMultilevel"/>
    <w:tmpl w:val="6E1EF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AF4DBB"/>
    <w:multiLevelType w:val="hybridMultilevel"/>
    <w:tmpl w:val="7B04E2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8534DD"/>
    <w:multiLevelType w:val="hybridMultilevel"/>
    <w:tmpl w:val="94DE77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6767876"/>
    <w:multiLevelType w:val="hybridMultilevel"/>
    <w:tmpl w:val="985204B6"/>
    <w:lvl w:ilvl="0" w:tplc="FA58B86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CE14D51"/>
    <w:multiLevelType w:val="hybridMultilevel"/>
    <w:tmpl w:val="E5F0E3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B114D8"/>
    <w:multiLevelType w:val="hybridMultilevel"/>
    <w:tmpl w:val="5532B98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24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3CB01F6"/>
    <w:multiLevelType w:val="hybridMultilevel"/>
    <w:tmpl w:val="ACD26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B697D"/>
    <w:multiLevelType w:val="hybridMultilevel"/>
    <w:tmpl w:val="3FDC27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FAB1091"/>
    <w:multiLevelType w:val="hybridMultilevel"/>
    <w:tmpl w:val="8D8CD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2D6AFF"/>
    <w:multiLevelType w:val="hybridMultilevel"/>
    <w:tmpl w:val="F7003B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4132206"/>
    <w:multiLevelType w:val="hybridMultilevel"/>
    <w:tmpl w:val="EBC80FB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BEB1AAA"/>
    <w:multiLevelType w:val="hybridMultilevel"/>
    <w:tmpl w:val="51E2C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E766D5"/>
    <w:multiLevelType w:val="hybridMultilevel"/>
    <w:tmpl w:val="86085A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B6713C8"/>
    <w:multiLevelType w:val="hybridMultilevel"/>
    <w:tmpl w:val="19842B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3FD0ADE"/>
    <w:multiLevelType w:val="hybridMultilevel"/>
    <w:tmpl w:val="44A6E4A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C9E0249"/>
    <w:multiLevelType w:val="hybridMultilevel"/>
    <w:tmpl w:val="A7084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14"/>
  </w:num>
  <w:num w:numId="4">
    <w:abstractNumId w:val="13"/>
  </w:num>
  <w:num w:numId="5">
    <w:abstractNumId w:val="1"/>
  </w:num>
  <w:num w:numId="6">
    <w:abstractNumId w:val="15"/>
  </w:num>
  <w:num w:numId="7">
    <w:abstractNumId w:val="10"/>
  </w:num>
  <w:num w:numId="8">
    <w:abstractNumId w:val="8"/>
  </w:num>
  <w:num w:numId="9">
    <w:abstractNumId w:val="3"/>
  </w:num>
  <w:num w:numId="10">
    <w:abstractNumId w:val="20"/>
  </w:num>
  <w:num w:numId="11">
    <w:abstractNumId w:val="11"/>
  </w:num>
  <w:num w:numId="12">
    <w:abstractNumId w:val="9"/>
  </w:num>
  <w:num w:numId="13">
    <w:abstractNumId w:val="6"/>
  </w:num>
  <w:num w:numId="14">
    <w:abstractNumId w:val="2"/>
  </w:num>
  <w:num w:numId="15">
    <w:abstractNumId w:val="0"/>
  </w:num>
  <w:num w:numId="16">
    <w:abstractNumId w:val="18"/>
  </w:num>
  <w:num w:numId="17">
    <w:abstractNumId w:val="7"/>
  </w:num>
  <w:num w:numId="18">
    <w:abstractNumId w:val="12"/>
  </w:num>
  <w:num w:numId="19">
    <w:abstractNumId w:val="19"/>
  </w:num>
  <w:num w:numId="20">
    <w:abstractNumId w:val="4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DE0szQ3sDC1MDFT0lEKTi0uzszPAykwrAUAoVinJSwAAAA="/>
  </w:docVars>
  <w:rsids>
    <w:rsidRoot w:val="00562520"/>
    <w:rsid w:val="00033143"/>
    <w:rsid w:val="0004730A"/>
    <w:rsid w:val="00047EEB"/>
    <w:rsid w:val="000546DC"/>
    <w:rsid w:val="000579A9"/>
    <w:rsid w:val="00090B25"/>
    <w:rsid w:val="000A1062"/>
    <w:rsid w:val="000C5160"/>
    <w:rsid w:val="00131506"/>
    <w:rsid w:val="001616E3"/>
    <w:rsid w:val="0018633D"/>
    <w:rsid w:val="001B598D"/>
    <w:rsid w:val="001C0442"/>
    <w:rsid w:val="001C75E0"/>
    <w:rsid w:val="001D48DF"/>
    <w:rsid w:val="001F004A"/>
    <w:rsid w:val="002028BF"/>
    <w:rsid w:val="00214255"/>
    <w:rsid w:val="00246C41"/>
    <w:rsid w:val="0024777D"/>
    <w:rsid w:val="00250134"/>
    <w:rsid w:val="00260518"/>
    <w:rsid w:val="00274F72"/>
    <w:rsid w:val="0027636B"/>
    <w:rsid w:val="0028261F"/>
    <w:rsid w:val="002945E5"/>
    <w:rsid w:val="002A1588"/>
    <w:rsid w:val="002B722F"/>
    <w:rsid w:val="002C2270"/>
    <w:rsid w:val="002D5427"/>
    <w:rsid w:val="002E2CE3"/>
    <w:rsid w:val="002E6047"/>
    <w:rsid w:val="0031222F"/>
    <w:rsid w:val="00312992"/>
    <w:rsid w:val="003477BA"/>
    <w:rsid w:val="00356599"/>
    <w:rsid w:val="00397399"/>
    <w:rsid w:val="003A000D"/>
    <w:rsid w:val="003B36BE"/>
    <w:rsid w:val="003F2A7A"/>
    <w:rsid w:val="00403924"/>
    <w:rsid w:val="00411930"/>
    <w:rsid w:val="00417329"/>
    <w:rsid w:val="00435F15"/>
    <w:rsid w:val="00437BEB"/>
    <w:rsid w:val="00444C69"/>
    <w:rsid w:val="00461BC1"/>
    <w:rsid w:val="00470904"/>
    <w:rsid w:val="00487A8F"/>
    <w:rsid w:val="004A4019"/>
    <w:rsid w:val="004A6855"/>
    <w:rsid w:val="004B3145"/>
    <w:rsid w:val="004E3645"/>
    <w:rsid w:val="004E4E1E"/>
    <w:rsid w:val="00526C7A"/>
    <w:rsid w:val="00562520"/>
    <w:rsid w:val="0057403C"/>
    <w:rsid w:val="005845A8"/>
    <w:rsid w:val="005A17B4"/>
    <w:rsid w:val="005A5BA9"/>
    <w:rsid w:val="005B5728"/>
    <w:rsid w:val="005D533B"/>
    <w:rsid w:val="005F695B"/>
    <w:rsid w:val="0060794E"/>
    <w:rsid w:val="00610B74"/>
    <w:rsid w:val="006208F2"/>
    <w:rsid w:val="00621597"/>
    <w:rsid w:val="00624E5E"/>
    <w:rsid w:val="00627134"/>
    <w:rsid w:val="006353B5"/>
    <w:rsid w:val="00650AAD"/>
    <w:rsid w:val="006605FB"/>
    <w:rsid w:val="00673350"/>
    <w:rsid w:val="00682531"/>
    <w:rsid w:val="006A7F00"/>
    <w:rsid w:val="006F01A9"/>
    <w:rsid w:val="006F725C"/>
    <w:rsid w:val="00725E89"/>
    <w:rsid w:val="0073656A"/>
    <w:rsid w:val="00746783"/>
    <w:rsid w:val="0075368C"/>
    <w:rsid w:val="00767302"/>
    <w:rsid w:val="00783AB7"/>
    <w:rsid w:val="00786232"/>
    <w:rsid w:val="007B7E5E"/>
    <w:rsid w:val="007C52A1"/>
    <w:rsid w:val="007F623F"/>
    <w:rsid w:val="00810309"/>
    <w:rsid w:val="0081154B"/>
    <w:rsid w:val="00827396"/>
    <w:rsid w:val="00851599"/>
    <w:rsid w:val="008676B5"/>
    <w:rsid w:val="00874CA6"/>
    <w:rsid w:val="008939A2"/>
    <w:rsid w:val="008B149C"/>
    <w:rsid w:val="008B4F4F"/>
    <w:rsid w:val="008B6605"/>
    <w:rsid w:val="008C2866"/>
    <w:rsid w:val="008C3905"/>
    <w:rsid w:val="008E040C"/>
    <w:rsid w:val="008E77B0"/>
    <w:rsid w:val="008E7E56"/>
    <w:rsid w:val="0090431D"/>
    <w:rsid w:val="009232E1"/>
    <w:rsid w:val="00925DED"/>
    <w:rsid w:val="00926876"/>
    <w:rsid w:val="0093793E"/>
    <w:rsid w:val="00943079"/>
    <w:rsid w:val="00943C76"/>
    <w:rsid w:val="009472A5"/>
    <w:rsid w:val="0097374E"/>
    <w:rsid w:val="0098427C"/>
    <w:rsid w:val="009A491D"/>
    <w:rsid w:val="009A5FC1"/>
    <w:rsid w:val="009A7F14"/>
    <w:rsid w:val="009B69A5"/>
    <w:rsid w:val="009C150E"/>
    <w:rsid w:val="009E36E1"/>
    <w:rsid w:val="00A1333A"/>
    <w:rsid w:val="00A16D96"/>
    <w:rsid w:val="00A25C21"/>
    <w:rsid w:val="00A607BA"/>
    <w:rsid w:val="00A616BA"/>
    <w:rsid w:val="00A621E3"/>
    <w:rsid w:val="00A633B3"/>
    <w:rsid w:val="00A649ED"/>
    <w:rsid w:val="00A6782C"/>
    <w:rsid w:val="00A747FA"/>
    <w:rsid w:val="00A86B52"/>
    <w:rsid w:val="00A9202C"/>
    <w:rsid w:val="00AA0A92"/>
    <w:rsid w:val="00AA588C"/>
    <w:rsid w:val="00AB6609"/>
    <w:rsid w:val="00AB712B"/>
    <w:rsid w:val="00AD2CAD"/>
    <w:rsid w:val="00AD6A22"/>
    <w:rsid w:val="00AD6F10"/>
    <w:rsid w:val="00AE3569"/>
    <w:rsid w:val="00B01EAA"/>
    <w:rsid w:val="00B15FB9"/>
    <w:rsid w:val="00B16E0B"/>
    <w:rsid w:val="00B2545F"/>
    <w:rsid w:val="00B4330B"/>
    <w:rsid w:val="00B51C5C"/>
    <w:rsid w:val="00B57902"/>
    <w:rsid w:val="00B70E14"/>
    <w:rsid w:val="00B86F41"/>
    <w:rsid w:val="00B90479"/>
    <w:rsid w:val="00B91CA6"/>
    <w:rsid w:val="00BA4F98"/>
    <w:rsid w:val="00BB1E9D"/>
    <w:rsid w:val="00BB3FAC"/>
    <w:rsid w:val="00BB637E"/>
    <w:rsid w:val="00BB71EB"/>
    <w:rsid w:val="00BC1DA4"/>
    <w:rsid w:val="00BE3E2B"/>
    <w:rsid w:val="00C078D9"/>
    <w:rsid w:val="00C25822"/>
    <w:rsid w:val="00C35B02"/>
    <w:rsid w:val="00C501EB"/>
    <w:rsid w:val="00C5037D"/>
    <w:rsid w:val="00C61F94"/>
    <w:rsid w:val="00C666CE"/>
    <w:rsid w:val="00C7324F"/>
    <w:rsid w:val="00C8610A"/>
    <w:rsid w:val="00C93C56"/>
    <w:rsid w:val="00CA44F5"/>
    <w:rsid w:val="00CC3894"/>
    <w:rsid w:val="00D02F99"/>
    <w:rsid w:val="00D152BD"/>
    <w:rsid w:val="00D17663"/>
    <w:rsid w:val="00D20513"/>
    <w:rsid w:val="00D22D4D"/>
    <w:rsid w:val="00D30534"/>
    <w:rsid w:val="00D30E33"/>
    <w:rsid w:val="00D315A6"/>
    <w:rsid w:val="00D4728D"/>
    <w:rsid w:val="00D50061"/>
    <w:rsid w:val="00D6483C"/>
    <w:rsid w:val="00D67DA0"/>
    <w:rsid w:val="00D859CC"/>
    <w:rsid w:val="00D90A63"/>
    <w:rsid w:val="00D917B4"/>
    <w:rsid w:val="00D926A5"/>
    <w:rsid w:val="00DA583B"/>
    <w:rsid w:val="00DD0B84"/>
    <w:rsid w:val="00DD329C"/>
    <w:rsid w:val="00DD48BE"/>
    <w:rsid w:val="00DE6161"/>
    <w:rsid w:val="00E070EE"/>
    <w:rsid w:val="00E278E0"/>
    <w:rsid w:val="00E36A2E"/>
    <w:rsid w:val="00E4704D"/>
    <w:rsid w:val="00E47608"/>
    <w:rsid w:val="00E50237"/>
    <w:rsid w:val="00E51CDC"/>
    <w:rsid w:val="00E620C4"/>
    <w:rsid w:val="00E64A85"/>
    <w:rsid w:val="00E65919"/>
    <w:rsid w:val="00E726EC"/>
    <w:rsid w:val="00E72A55"/>
    <w:rsid w:val="00E856AD"/>
    <w:rsid w:val="00E86527"/>
    <w:rsid w:val="00EA7E27"/>
    <w:rsid w:val="00EA7F8C"/>
    <w:rsid w:val="00EB47FF"/>
    <w:rsid w:val="00EE29B1"/>
    <w:rsid w:val="00EF6432"/>
    <w:rsid w:val="00F434A3"/>
    <w:rsid w:val="00F6218B"/>
    <w:rsid w:val="00F80A63"/>
    <w:rsid w:val="00F840E6"/>
    <w:rsid w:val="00FA2A44"/>
    <w:rsid w:val="00FC4D7A"/>
    <w:rsid w:val="00FE4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9925A47"/>
  <w15:docId w15:val="{AA0EC0ED-4B5A-43CE-A4EA-6D00A1AE5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783"/>
  </w:style>
  <w:style w:type="paragraph" w:styleId="Heading3">
    <w:name w:val="heading 3"/>
    <w:basedOn w:val="Normal"/>
    <w:link w:val="Heading3Char"/>
    <w:uiPriority w:val="9"/>
    <w:qFormat/>
    <w:rsid w:val="008103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9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A7F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7F00"/>
  </w:style>
  <w:style w:type="paragraph" w:styleId="Footer">
    <w:name w:val="footer"/>
    <w:basedOn w:val="Normal"/>
    <w:link w:val="FooterChar"/>
    <w:uiPriority w:val="99"/>
    <w:semiHidden/>
    <w:unhideWhenUsed/>
    <w:rsid w:val="006A7F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7F00"/>
  </w:style>
  <w:style w:type="character" w:styleId="Hyperlink">
    <w:name w:val="Hyperlink"/>
    <w:basedOn w:val="DefaultParagraphFont"/>
    <w:uiPriority w:val="99"/>
    <w:unhideWhenUsed/>
    <w:rsid w:val="00EE29B1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1030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PlaceholderText">
    <w:name w:val="Placeholder Text"/>
    <w:basedOn w:val="DefaultParagraphFont"/>
    <w:uiPriority w:val="99"/>
    <w:semiHidden/>
    <w:rsid w:val="005D533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3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33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470904"/>
  </w:style>
  <w:style w:type="character" w:styleId="CommentReference">
    <w:name w:val="annotation reference"/>
    <w:basedOn w:val="DefaultParagraphFont"/>
    <w:uiPriority w:val="99"/>
    <w:semiHidden/>
    <w:unhideWhenUsed/>
    <w:rsid w:val="00487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A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A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A8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51CD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6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87BDF0-F72F-4352-9331-2535144E2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0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Anthony</dc:creator>
  <cp:lastModifiedBy>Sharone Mitchell</cp:lastModifiedBy>
  <cp:revision>2</cp:revision>
  <cp:lastPrinted>2016-09-12T18:37:00Z</cp:lastPrinted>
  <dcterms:created xsi:type="dcterms:W3CDTF">2017-08-15T18:09:00Z</dcterms:created>
  <dcterms:modified xsi:type="dcterms:W3CDTF">2017-08-15T18:09:00Z</dcterms:modified>
</cp:coreProperties>
</file>